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สัมมนาฯ</w:t>
      </w:r>
      <w:r>
        <w:t xml:space="preserve"> </w:t>
      </w:r>
      <w:r>
        <w:t xml:space="preserve">International</w:t>
      </w:r>
      <w:r>
        <w:t xml:space="preserve"> </w:t>
      </w:r>
      <w:r>
        <w:t xml:space="preserve">Symposium</w:t>
      </w:r>
      <w:r>
        <w:t xml:space="preserve"> </w:t>
      </w:r>
      <w:r>
        <w:t xml:space="preserve">on</w:t>
      </w:r>
      <w:r>
        <w:t xml:space="preserve"> </w:t>
      </w:r>
      <w:r>
        <w:t xml:space="preserve">Digital</w:t>
      </w:r>
      <w:r>
        <w:t xml:space="preserve"> </w:t>
      </w:r>
      <w:r>
        <w:t xml:space="preserve">Inclusion</w:t>
      </w:r>
      <w:r>
        <w:t xml:space="preserve"> </w:t>
      </w:r>
      <w:r>
        <w:t xml:space="preserve">(2/11/66</w:t>
      </w:r>
      <w:r>
        <w:t xml:space="preserve"> </w:t>
      </w:r>
      <w:r>
        <w:t xml:space="preserve">บ่าย</w:t>
      </w:r>
      <w:r>
        <w:t xml:space="preserve"> </w:t>
      </w:r>
      <w:r>
        <w:t xml:space="preserve">thai)</w:t>
      </w:r>
    </w:p>
    <w:p>
      <w:pPr>
        <w:pStyle w:val="Date"/>
      </w:pPr>
      <w:r>
        <w:t xml:space="preserve">วันพุธที่</w:t>
      </w:r>
      <w:r>
        <w:t xml:space="preserve"> </w:t>
      </w:r>
      <w:r>
        <w:t xml:space="preserve">8</w:t>
      </w:r>
      <w:r>
        <w:t xml:space="preserve"> </w:t>
      </w:r>
      <w:r>
        <w:t xml:space="preserve">พฤษจิกายน</w:t>
      </w:r>
      <w:r>
        <w:t xml:space="preserve"> </w:t>
      </w:r>
      <w:r>
        <w:t xml:space="preserve">2566</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สวัสดีค่ะ</w:t>
      </w:r>
    </w:p>
    <w:p>
      <w:pPr>
        <w:pStyle w:val="BodyText"/>
      </w:pPr>
      <w:r>
        <w:t xml:space="preserve">(ล่าม) กลับมาแล้ว พลัง เพื่อจะไปต่อเพื่อการเรียนรู้และประสบการณ์ ที่จะได้… ในการสัมมนานานาชาตินะครับ ได้พูดถึงการประชุมโลกและตอนนี้ดิฉันพูดกับสื่อให้กับผู้เข้าอบรมนะคะ สามารถฟังเครื่องแปลได้นะคะ จากทางหลังห้อง และสำหรับผู้ชมทางด้านออนไลน์ทางบ้านก็สามารถคัดสรรและเลือกภาษาได้ ถึงหน้าจอมันก็จะมีปุ่มเลือกภาษาได้นะคะ หน้าจอคุณ ไปกันต่อไป ห้อง เอ้ย บ้าน ระบบบ้านอัจฉริยะ Siam Group ขึ้นเวที ช่วยกันปรบมือนะคะ ในการจาก SCG ช่วยปรบมือคุณ Tanos สวัสดีครับ สวัสดีคุณผู้ชมทางบ้าน ที่อยู่บนเวทีนี้ในการพูดถึงการประชุมร่วม ผมเชื่อว่าหัวข้อนี้น่าสนใจมาก SMEs เราก็มีการพัฒนานวัตกรรมที่จะพัฒนาดิจิทัลถ้วนหน้า เพราะฉะนั้น 4 ปีในทางของเรานะครับ SCG นวัตกรรมซึ่งจับต้องได้ ใช้ได้จริงและนวัตกรรมสำหรับลูกค้าของเรา ให้ท่านชมนะครับ ว่าเราคือใคร เทคโนโลยี วิดีโอสั้น ๆ นี่นะคะ เรามาจาก SCG ของเรานะครับ หลัก ๆ ของเราเรื่องดิจิทัลธุรกิจ SCG 2. ก็คือบรรจุภัณฑ์ แล้วปัจจุบันนี้เรากำลังเดินทาง มีการปฏิรูปนะครับ 4 ปีที่แล้ว ตอนที่เราสร้างโรงงานใหม่ ชื่อ SCG Digitaเป็น 1 ธุรกิจนะครับ ที่จะให้ SCG หา S Curve หรือว่าในจุดในการพัฒนาอย่างก้าวกระโดด เพราะ SCG อายุ 110 ปีแล้ว จะอยู่รอดนะ อีก 100 ปีข้างหน้า ดังนั้นเราจึงก่อต้SCG Digital ที่จะพัฒนานวัตกรรมสำหรับอนาคต แล้วเรามีอีกชื่อหนึ่งนะครับ ให้คนรุ่นใหม่มาทำงาน เราเรียกว่า</w:t>
      </w:r>
      <w:r>
        <w:t xml:space="preserve"> </w:t>
      </w:r>
      <w:r>
        <w:t xml:space="preserve">“</w:t>
      </w:r>
      <w:r>
        <w:t xml:space="preserve">WEDO</w:t>
      </w:r>
      <w:r>
        <w:t xml:space="preserve">”</w:t>
      </w:r>
      <w:r>
        <w:t xml:space="preserve"> </w:t>
      </w:r>
      <w:r>
        <w:t xml:space="preserve">ซึ่งแปลว่าเราเป็นสำนักงานดิจิทัล คล้ายเคียงกันนะครับ เราทำทุกอย่าง Do คือทำ เพื่อจะพัฒนาธุรกิจของเรา ประเทศของเรา เวลาเราพูดถึงหัวข้อ คิดถึง… ใการพัฒนานวัตกรรมอันแรกที่ผุดขึ้นมาในหัวของเราการนวัตกรรมในการประชุมร่วม Innovation หมายถึงว่าสิ่งแรกเราเริ่มจากคน คุณเป็นจุดศูนย์กลาง ไม่ใช่เทคโนโลยีนะครับ หลาย ๆ อย่างแต่มากกว่านั้นนะครับ เราต้องทำความเข้าใจลูกค้า ว่าลูกค้าต้องการพัฒนาอะไร จุดปวดร้าวหัวใจลูกค้าของเราคืออะไร และบริการของเรา ต้องเริ่มอย่างไร อันนี้ควรจะได้ทำให้มันมนุษย์นี่พึงพอใจเมื่อเรามีผลิตภัณฑ์และบริการที่ใช้เราได้พัฒนารูปแบบธุรกิจอะไรบางอย่างที่ทำให้ธุรกิจเราเติบโต ระบบแผน ธุรกิจแผนของเรา นวัตกรรมจับต้องได้ท้ายที่สุดเราก็ใช้คลิปวิดีโอนี่สอดเข้าไปครับ เพื่อทำให้จับต้องได้ เพื่อให้เทคโนโลยีจะลดต้นทุน เพิ่มพูนประสิทธิภาพและเพิ่มพูนประสิทธิผล นี่แหละครับ จุดเรอ่มต้นของเรา ให้มนุษย์อยู่จุดศูนย์กลางไม่ใช่เทคโนโลยี ความหลากหลายของมนุษยชาติ เทคโนโลยีที่เรากำลังใช้อยู่นั้นไม่ใช่ใช้เทคโนโลยี แต่คนรุ่ใหม่ เราใช้เทคโนโลยี อยากให้ทุกสามารถจับต้องได้ จะคนสูงอายุ เด็ก เยาวชน หรือคนที่โสด คนมีครอบครัว และสัตว์เลี้ยงสามารถใช้ได้เหมือนกัน อันที่ 3 ครับ หลักการที่ 3 มีความเชื่อว่าเราจะไม่ทอดทิ้งใคร นวัตกรรมควรที่ทุกคนจะเข้าถึงได้อย่างง่ายดาย และสะดวก คนตเขาก็จะสามารถใช้นวัตกรรม คนตาบอด คนหูหนวก หรือคนไข้ก็ตาม จะสามารถเข้าถึงนวัตกรรมได้ อันที่ 4 หลักการที่ 4 คือ ขับเคลื่อนด้วยไฟในใจ หรือว่าที่เรียกว่า Passion เรามีวิสัยทัศน์ในไทย in thailand เราจะช่วยชาติ เศรษฐกิจของผู้ใช้ แต่เรายังเป็นผู้สร้าง ผู้สร้างคืออะไร หมายถึงว่าที่เป็นผู้สร้าง สิทธิบัตรของเรา ออกแบบผลิตอยู่ในชาติไทย เพราะเราเชื่อว่คนรุ่นใหม่ของเรา คนเก่งของเรานี่ เก่งทั้งนั้น อัจฉริยะทั้งนั้น แต่บางครั้งเขาขาดโอกาส หรือว่ากองทุนนะครับ ในการที่จะพัฒนาธุรกิจเขาใหม่ เราก็มีการริเริ่มใหม่ More in Thailในไทย ไว้ใช้ในเรื่องธุรกิจนะครับ อันนี้คือจุดประสงค์ในการพัฒนาจากผู้สร้าง จนท้ายที่สุด คือ เป็นเซล เป็นประธานมาบริหาร ถ้าเขาไม่มีทุนไปกระตุ้นนี่ เขาจะเป็นนวัตกรเป็นเจ้าของธุรกิจและท้ายที่สุดเป็นเจ้าขององค์กรอันสุดท้ายอันที่ 5 ถ้าเกิดคุณมีไอเดียดี ๆ ทำให้มันกลายเป้นจริวงอย่างไร เราก็มีหลักของเรานะครับ คือบางหน่วยงานได้พัฒนานวัตกรรมของเรานี่ เราจะเห็นได้ที่หน้าห้องนี้นะครับ เราจะมีนวัตกรรมใหม่ ๆ นะครับ ที่เริ่มตั้งแต่ 4 ปี จนถึงวันนี้ ถ้าวันนี้เราทำงานได้ชิดสถาบันการศึกษา… ผลวิจัยในการผลิตภัณฑ์ เรามีห้องแล็บทำ IoT นะครับ หรือ ในการประมวลภาพ ที่แปลความสัมพันธ์ระหว่างมนุษย์หรือว่า… ทั้งหลายนี่ เราพัฒนาการเทคโนโลยีพวกนี้นช่วยเหลือชีวิตของคนให้สะดวกมากขึ้น เดี๋ยวผมขอหยิบยกมาแบ่งปันให้ท่านฟัง อันแรกเราพูดถึงควกาเป็นอยู่ที่ดีในอนาคต หลักการนี้นะครับ คิด ริเริ่มมาจากของคุณ… ที่จะสื่อสารกับคนที่ดูแลเขาอยู่แล้วเพราะเราเห็นอยู่ทุก ๆ วัน เราจะช่วยคุณปู่อย่างไร อยากจะช่วยคุณปู่นี่สื่อสารกับผู้ดูแล คุณปู่เขามีเทคโนโลยีตัวใหม่ เขาเรียกว่า Bหรือว่าความสัมพันธ์ระหว่างคอมกับสมอง ถ้าเกิดเราใช้สมองนี่ ในการสื่อสาร มีปฏิสัมพันธ์ หรือว่า… หัว เพื่อที่จะสามารถมีการกระตุ้นในส่วนของสมองที่ช่วยในเรื่องสายตา ส่วนของสมองที่เกี่ยวกับเรื่องประสาทตานะครับ ของลูกตาด้วย เส้นประสาทอยู่ตรงนั้น คนไข้ติดเตียง ตานี่สามารถใช้งานได้ กระดิกได้ และปู่นี่ก็จะใช้เทคโนโลยีตัวนี้ นี่คือภาพบนหน้าจอ ถ้าเกิดสมมติอยากจะเข้าห้องน้ำ หรืออยากจะกินข้าว หรืออยากจะดื่มน้ำ ก็คือกระพริบตานี่ ก็คือคนที่ดูแลคนไข้นี่จะสามารถสื่อสารกับคนไข้ติดเตียงได้ อันนี้เป็นเทคโนโลยีที่ใช้ได้จริง ที่จะช่วยให้คนไข้ที่ติดเตียง โดยใช้ นี่ครับ เป้น Computer Interface ของการสื่อสารเราได้พัฒนาเทคโนโลยีของเรา ชื่อว่า ONE ONE O-N-E นี่นะครับ ที่แบบว่า โมดูลหรือว่า Google นี้นะครับ เครื่องจักรนี้จะสามารถใช้ได้ โดยไม่ต้องใช้อินเทอร์เน็ต คุณจะสามารถวางตัวนี้ที่ไหนก็ได้ สำหรับคนที่คุณอาจจะ…กับตาบอดนี่จะสามารถใช้พูด ถ้าเป็นเครื่องนี้ก็สามารถสื่อสารได้เลย นี่ หนึ่งในเครื่องผลิตภัณฑ์ที่เราใส่เข้าไปในเครื่องคิดเลข 9 ส่วน 8 บวก 1 ส่วน 2 ชวก 2 คูณ 3 Calculator ตัวนี้จะสามารถแก้สมการได้นะครับ โดยการสื่อสารกับผลิตภัณฑ์นี้โดยการพูดกับมัน คุณอาจจะคำนวณเลขไม่ได้ใช่ไหม เครื่องคิดเลขก็สามารถสั่งการได้ บางทีอาจจะซับซ้อน ที่เราก็สามารถประยุกต์เข้ากับที่เรียกว่าหรือร้านอาหารอัจฉริยะ เมนูรายการอาหาร แล้วถ้าอยากจะให้ร้านอาหาร หรือขอใบเสร็จก็สามารถพูดกับผลิตภัณฑ์ตัวนี้ได้เช่นเดียวกัน เดี๋ยวจะสาธิตให้ดูครับ // 30 ค่ะ เล็ก ไฟร์ยำ 3 135 ค่ะ ด้านขวานะครับ คือ ราคาอาหารและเมนู และคุณก็อยากสั่งก๋วยเตี๋ยวอย่างนี้นะครับ คือสั่งอย่างนี้มันก็บวกเลขในขณะที่เทคโนโลยีนี้จะผสานนะครับ ใช้งานประจำวันได้ ทุก ๆ วันนี้ อันที่ 3 นะครับ เราก็เข้าไปในห้องนี้ ใช้ห้องน้ำ เดี๋ยวสาธิตให้ดูครับ จัดการให้แล้วนะคะ</w:t>
      </w:r>
    </w:p>
    <w:p>
      <w:pPr>
        <w:pStyle w:val="BodyText"/>
      </w:pPr>
      <w:r>
        <w:t xml:space="preserve">(ล่าม) จะเห็นได้ว่าคุณจะสามารถคุยกับฝักบัวได้นะครับ ถ้าจะฟังนะครับ บอกว่าให้น้ำตามอุณหภูมิที่คุณปรารถนาบอกนะครับ ฝักบัวก็จะตั้งอุณหภูมิได้ ก็คือฝักบัวก็จำเสียงคุณได้ ถ้าเกิดอยากได้ อาจจะเอาอุณหภุมิที่แตกต่างจากภรรยหรือว่าลูกของท่านนี่มันก็แนะนำให้คุณได้เทคโนโลยีนี้ ใช้กับเครื่องจักรตัวไหนก็ได้ ที่คุณใช้เกี่ยวกับฝักบัว อีกอันหนึ่ง ก็คือtap นะครับ หรือกีอกน้ำ So you can order ก็จะเห็นว่าสั่งนะครับ บอกว่าก็อกน้ำนี่ให้เปิดน้ำตามสั่งนะครับ จำนวนน้ำ เปิดหรือปิดก็ได้ครับ ก็ได้โดยใช้เสียงสั่ง เขาเชื่อว่าในอนาคตคุณใช้เทคโนโลยีเชื่อกับอุปกรณ์ ไม่ว่าจะเป็นเครื่องซักผ้า ตู้เย็น ไม่ต้องวุ่นวายนะครับ เวลาคุณอยู่หน้าเครื่องซักผ้า แล้วคุณป้อนค่าเครื่องซักผ้าอย่างไรในอนาคต คุณก็สั่งเลยครับ เกี่ยวกับเรื่องสำหรับการมองเห็น อันนี้จากพนักงานรุ่นใหม่ของเราอีกคนหนึ่ง คนที่มีความพิการทางตา ตาบอด ถ้าเกิดอุปสรรคอะไรบางอย่างนี้ ก็ใช้ไม่นะครับ ไม่นำทาง เคาะทางนะครับ มาอยู่ที่พื้นมีปัญหา แต่ถ้าอุปสรรคนั้นอยู่ในบริเวณศีรษะล่ะ หรือเพดานล่ะ เราจะป้องกันไม่ให้คนตาบอดอย่างไร อย่างเช่น กล้อง และปัญญาประดิษฐ์AI นี่ ใส่เข้าไป แบตเตอรี่ใส่เข้าไป เข้าไปอุปกรณ์ตัวนี้ ติดตั้งในการใช้งานในการเดิน เรามาสาธิตให้ดู อันนี้เป็น Prototype ของเรานะครับ ไม่ใช่ผลิตภัณฑ์สมบูรณ์นะครับ หรือเป็นผลิตภัณฑ์การทดสอบอยู่ ทางขวา ปลอดภัย // ระวังซ้าย // จะเห็นว่ามันมีเครื่องนี้ มันจะรู้นะ ว่ามันมีอุปสรรคอยู่ข้างหน้ามันก็จะเตือนด้วยเสียง ระวัง ทดสอบทิศทาง เส้นทางเดินที่ปลอดภัย นี้เป็นหนึ่งในนวัตกรรมที่มีส่วนร่วมนะครับ อันนี้ใช้ได้กับทุกคน ไว้ใช้กับคนปกติ หรือคนธรรมดานะครับ อันนี้เราเรียกโครงการ… ก็คือสำหรับนะครับ อนาคต อนาคตจะพูดถึงอนาคตการผลิตประสิทธิผล ห้องนี้ เราใช้หุ่นยนต์เยอะมาก เพราะหุ่นยนต์นี่ไม่ได้ใช้ในอุตสาหกรรมเท่านั้นแต่ธุรกิจขนาดกลางและขนาดเล็กนี่ ซึ่งมีไอเดียบางอย่าง แต่เขาไม่มีเงินทุนที่จะจ้างพนักงานใช่ไหม ดังนั้นการใช้… ในการเพราะหุ่นยนต์ไม่ได้แทนคนนะ แต่คนกับหุ่นยนต์ บูรณาการคนกับหุ่นยนต์นี่ เราก็จะได้ประสิทธิผลที่ดีขึ้น อันนี้เราใช้หุ่นยนต์เข้ากับ… ให้ในว่าจะมีลูกแอปเปิลและส้ม และเส้น คุณก็บอกคุยกับหุ่นยนต์ อยากจะให้หุ่นยนต์นี่ สั่งให้หุ่นยนต์นี่ หยิบส้ม ไว้ข้างหน้าหรือว่าข้างขวาหรือข้างหลัง โดยใช้สมอง ใช้เครื่องนี้ สวมใส่หัว แล้วก็แค่คิดน่ะ คิดว่าเจอขวานี่ เขาก็หมายถึงว่าหุ่นยนต์นี้สามารถจะทำงานที่ซ้ำซาก หรือว่าหา… ที่มีความแม่นยำ อันนี้นะครับ ภาพนี้ อีกหุ่นยนต์ที่เราใช้เสียงสั่งหุ่นยนต์นี่ ว่าอยากจะสี่เหลี่ยมนี้ หรือว่าวงกลมนี่วางไว้ที่หนึ่ง เสียงคุณนี่ จะชัด ๆ สั่งให้หุ่นยนต์ได้ทำตามของคุณหยิบชิ้นเล็ก ๆ นี่ในทิศทางที่คุณปรารถนา ที่เราคิดนวัตกรรมที่ช่วย… แต่มันสามารถใช้ได้เช่นเดียวกัน นี่แหละครับ คือ เราพูดถึงนวัตกรรม แต่ผมกล้าที่จะพูดว่าผมภูมิใจมาก เราได้พัฒนานวัตกรรมที่จะเป็นส่วนร่วมให้กับทุกคนร่วมหน้าเราก็มีแนวคิดผลิตภัณฑ์เกี่ยวกับเรื่องบ้านอัจฉริยะยี่ห้อใหม่ ตั้งแต่… แต่ของเรา ผมจะมาพูดถึงว่าเรราได้อะไรมานะครับ เหมือนยี่ห้อไม้ไม่รู้คืออะไร ผมก็ไม่ทราบ อยากจะถาม ใครมีบ้านอัจฉริยะหรือสมาร์ตโฮมในบ้านบ้างครับ อย่างเช่น ดิจิทัล เซนเซอร์ในห้องหรือ CCTV อะไรอย่างนี้ บางคนอาจจะมี แต่เรามีความเข้าใจในเชิงลึกเกี่ยวกับผู้บริโภคหรือลูกค้าของเรานี่ บ้านอัจฉริยะนี่ อาจจะไม่เหมาะสมกับทุกคน ทำไหมรือครับเพราะว่าคนที่ทำงานวิจัยเชิงลึกเราได้แยกของผู้ใช้ออกเป็น 2 กลุ่ม ด้านซ้ายมือ คือ กลุ่มคนที่ใช้อยู่แล้ว บ้านอัจฉริยะนี่แหละ เราได้พบว่าในความท้าทายในการใช้สมาร์ตโฟนมันซับซ้อนกระจัดกระจายเพราะมันหลากหลายยี่ห้อ แล้วคุณก็ต้องติดตั้ง App หลาย ๆ ตัว เพื่อที่คุณจะควบคุมทุกอุปกรณ์ในบ้านของคุณ ใช้งานจริงใช้ไม่ค่อยได้หรอก ด้านขวามือ คือกลุ่มผู้ใช้ของคนทุกคนที่ไม่เคยใช้ Smart Home มาก่อน คนไม่อยากจะมี Smart Home เพราะอะไรรูแต่บางครั้งเขาก็กลัวบ้าน Smart Home เพราะมันยากที่จะใช้งาน เพราะถ้าซื้อบ้านสมาร์ตโฟน มันต้องติดตั้งเอง มันก็จะทายแล้วก็ลำบากแล้วพบบริษัทที่พัฒนาอสังหาฯ อสังหาฯ นี่ ต่อไปประสบการตลาด เพื่อช่วยเขาขายโครงการเขาน่ะ ก็อยากจะเปลี่ยนมุมมองของ Smart Home เราเชื่อว่า เราคิดว่าอยากให้ Smart Home มันใช้ง่ายขึ้น เราทุกคนนี่เข้าถึงได้ ไม่ต้องคิดถึงเทคโนโลยี คุณควรที่จะคิดว่าคุณค่าที่จะได้จากการใช้ Smart Home ที่เราคิดว่ามีการทำให้ธุรกิจนี้ประสบความสำเร็จอย่างไร ความสำเร็จแรกนะครับ เราอยากจะให้คุณค่าเรื่องเทคโนโลยี เมื่อคุณเห็นห้อง Digiกลอนอัจฉริยะนี่ คุณไม่รู้คุณค่าของมันว่าคือ ซื้อมาคุณได้อะไรมา แต่เราจะเปลี่ยนมุมมอง คุณค่าของมันของผลิตภัณฑ์ชิ้นนี้มันดีกว่าสำหรับผู้ใช้อย่างแน่นอน นี่แหละ เราอยากจะเปลี่ยนมุมมองบริโภคนั้นนี่ว่ายี่ห้อของเรานี่ไมได้เน้นเทคโนโลยี แต่เราจะเน้นทำให้คนมีความสุข ทำเราคนรู้สึกว่าเวลาเขาอยู่บ้าน เขาอยู่บ้านอย่างจริง เราให้คำนิยามของค่านิยมของเรา ว่าเราจะมอบหมายของเรามาเป็น 4 เสา ฟังนะครับ ด้านซ้าย เสาแรก เขาเรียกว่า mind feeling กับความสะดวกกับคุณ ก็คือตั้งแต่ต้นจนจบแล้วออกนอกประตูกดปุ่มเดียว ออกหน้าบ้านได้เลย ทุกอย่างเลยนี่ ผมว่าอุปกรณ์ก็ปิดโดยอัตโนมัติ ไม่ว่าจะเป็นแอร์ ไฟ ระบบสุญญากาศจะเปิด อย่างเช่น มีบ้านผมก็ไป หรือว่าระบบอัตโนมัติ หรือสมมติอยากจะกินข้าวเย็น ก็คือสามารถตั้งข้าง ๆ แสง สี เสียง ดนตรีก็เปิด คลอได้ก็จะทำให้บรรยากาศคือ ใส่ใจ ไยดี สมมติคุณพ่อคุณแม่ คนที่เรารักหรือลูกเรานี่ จะสามารถใส่ใจคนที่เรารักได้อย่างไร ผู้สูงอายุแม้ว่าเราจะอยู่กับคุณพ่อคุณแม่ก็ตาม แต่อย่างน้อยเราก็สบายใจได้ คุณพ่อ คุณแม่เราไม่เกิดอุบัติเหตุนะครับ เสาที่ 3 นะครับ อยู่ดี ณ ปัจจุบันนี้มีมลพิษมันเยอะเราจะได้อย่างไร แล้วมีอากาศที่ดีใช่ไหม อากาศที่ดีและพักผ่อน ผ่อนคลาย เสาที่ 4 นะครับ Saving นะครับ ในการที่สบายใจน่ะ ก็คือประหยัดต้นทุนไฟฟ้า ใช้น้ำอย่างนี้ สมมติ คุณเปิดแอร์ ถ้าเกิดอยู่ในห้องคนเดียวใช่ไหม แล้วเปิดแอร์นี่ ไม่อยากจะ…แอร์ตอนเย็น เพราะว่าคุณอยู่แแค่คนเดียว แต่ถ้าคุณอยู่ในห้องนี้แล้วคนอยู่กัน 5 คนน่ะ อุณหภูมิที่เหมาะสม สำหรับทำให้ 5 คนเย็นอยู่สบายนี่ ตัวอย่างนะครับ ต่อมาความคิดครับ Mind Set เห็นคุณค่านะครับ ที่เราใส่เข้าไปในชุดนี้ เราก็มีชุดแรกนะครับ คือ สักคนที่สนใจแล้ว ก็พอวื้อมาชุดเริ่มต้นครับ ถ้าติดใจครับ คุณก้อัปเกรดขึ้นไปเรื่อย ๆ เพิ่มมา สมมติถ้าคุณต้องการใช้ชื่อผลิตภัณฑ์เกี่ยวกับอุตสาหกรรมครัวเรือนมากขึ้น คุณเพิ่มมาแต่งเติมบ้านได้ อันนี้คือตัวอย่างของลูกเล่นนะครับ ที่คนอยากจะได้ เราเรียกว่า Property สมมติคุณมีบ้านนนะครับ แล้วมีหลอดไฟเยอะ ๆ เราเปิดไฟปุ๊บ ไฟเปิดทุกดวงนะครับ เปิด… ผมเปิดทุกดวง แต่สมมติถ้าเกิดมีแสงธรรมชาติที่มาจากหน้าต่างน่ะ ก็หลอดไฟที่ใกล้กับหน้าต่างนั้นน่ะ อาจจะไม่เปิด แต่ถ้าเปิด ก็เปิดไม่ได้เต็มที่ เพราะว่าใช้ระบบ PLighting น่ะหรือระบบไฟอัจฉริยะนะครับ คือ ดูสิว่าแสงในห้องนี่ สว่างมากน้อยขนาดไหน ก็คือไม่จำเป็นต้องใช้พลังงานมาก แต่ไฟก็ติด… ต่อมานะครับก็ Phygital เพราะเรา มีตัว App อยู่แล้ว เรามีแอปบนมือถือแล้ว Smartphone Home lab แอป… เราเห็นอุปกรณ์อัจฉริยะในบ้านเราเพียบเลยนะ อุปกรณ์นั้นอยู่ไหน เราก็ออกแบบโดยประสบการณ์ผู้ใช้ หรือว่าเรา UX กดปุ่มเดียว ใกล้จะกลับบ้านหรือว่าบอกว่าจะออกจากบ้าน และคุณก็สามารถที่จะเลือกที่แตกต่างกัน อย่างนี้คือห้องรับแขก ห้องรับแขกดูสิ มีอะไรบ้าง อย่างเช่น พัดลม แอร์ เครื่องปรับอากาศ และหลอดไฟ ผมเวลาเราอยู่บ้านเรานี่ อยู่บ้านอัจฉริยะ SMART HOME ไม่ใช่สำหรับบ้านใหม่เท่านั้น แล้วถ้าบ้านเก่า ๆ อย่างภาพนี้ พ่อ แม่นี่ เขาก็จะสามารถให้เป็น Smart Home ได้ให้เป็นของประชากรทุกคน ก็จะทำให้ท่านเข้าใจมากขึ้นว่าสิ่งที่ผมกำลังนำเสนอ เราก็มีคลิปสั้น ๆ ที่จะเปิดให้ดูนะคะ ว่าคำตอบของเราคืออะไร บ้านเปิดเพลงให้หน่อย // ทุกอย่างในบ้านคอนโทรลได้ แค่ใช้เสียง ออกจากบ้านก็ไม่ต้องห่วงว่าจะลืมปิดอะไร และไม่ต้องห่วง ว่าจะไม่มีใครช่วยดูแล ที่บ้านจะมีอากาศดี ๆ ให้เสมอ อยากมีไฟแค่มองก็รู้ใจ ถึงเวลาต้องโฟกัสงาน เราก็ปับแสงให้อย่างพอดี เรื่องเทคโนโลยีไม่ต้อง Mind ด้วย… ของเรา ที่ออกแบบ Solution เทคโนโลยี ให้กับทุการอยู่อาศัย ไม่ว่ากำลังทำอะไร จะคอยปรับแสงสว่างให้เพียงพอเสมอ หรือจะหิวเมื่อไหร่ อาหารก็พร้อมเสิร์ฟ แม้ไม่อยู่บ้านแต่อยากดูแลคนที่คุณรักเราก็พร้อมทำให้ ไม่ต้องกังวลเรื่องความปลอดภัย เพราะจะมีเราอยู่ใกล้ ๆ ทุกเวลา คอยปรับอุรหภูมอุณหภูมิให้พอดีที่สุดไม่ว่าช่วงเวลาไหน เรื่องเทคโนโลยีไม่ต้อง mind ไม่ต้อง… ที่ช่วยออกแบบ Solution ด้านเทคโนโลยี ให้กับทุการอยู่อาศัย Yopมี mind ไม่ต้อง mind แอปดี ๆ มีให้ทุกคนในบ้านตลอดวัน ปรับแสงให้เหมาะกับการใช้ชีวิต เรื่องครัวเป็นเรื่องง่าย ควบคุมได้ดั่งใจ หรืออยากได้อะไร ก็มีเราเป็นผู้ช่วยอยู่ข้าง ๆ โฟกัสกับสิ่งที่ทำได้เต็มที่ เรื่องเล็ก ๆ ปล่อยให้เราดูแล เรื่องเทคโนโลยีไม่ต้อง mind ที่ช่วยออกแบบ Solution ด้านเทคโนโลยีการอยู่อาศัยให้กับทุกการอยู่อาศัย your way mindเราเห็นวิดีโอสั้น ๆ นี้นะครับ มันก็อย่างที่บอกบุคลิกนะครับ ของบุคคลที่อยู่ในบ้าน ก็จะเป็นผู้หญิงที่อยู่คนเดียว เทปที่ 2 ก็คือผู้และคลิปที่ 3 ก็คือสมาชิกครอบครัวที่อยู่ครอบครัวเีดยวกัน ถ้าเกิดเรามีเทคโนโลยีที่เป็นส่วนรวมทั้งหมด เราจะใช้เทคโนโลยีที่จะช่วยชีวิตของคนที่อยู่บ้าน สามารถอยู่ได้ที่บรรยากาศอบอุ่นในบ้านนี้แล้ว นี่ล่ะคือหลักการความคิดของเราว่าทำไมเราถึงพูดถึคงผลิตภัณฑ์และการบริการ อันที่ 2 นะครับ Freedom choiveอัจฉริยะ… ไม่ใช่ครับ อิสระในการเลือก คนที่มีอิสระในการเลือกผลิตภัณฑ์ไหนในบ้านของคุณ ตอนนี้ในบ้านของเราหรือว่าผู้เชี่ยวชาญนะครับ ผู้เชี่ยวชาญของไวน์นี่ล่ะ ก็คือแล้วเป็นคนที่แนะนำได้ คัดสรรให้คุณ ณ ปีนี้ เรามีความยืดหยุ่นนะครับ ในการที่หมุนเข้าหากัน สมมติคุณอาจจะมี App หลาย ๆ ตัวบนมือถือคุณ ถ้าเกิดคุณอยู่ในโครงการหมู่บ้านเขาอาจจะมีแอปของตัวเอง แต่แพลตฟอร์มของเรานี่มีบูรณาการสามารถโครงการหมู่บ้านของคุณก็ได้แล้วเป็นระบบบริการแบบเปิด หรือว่า …หรืออุปกรณ์อื่น ๆ ที่ซื้อได้ตามท้องตลาด ตอนนั้นที่สามารถเข้าร่วมได้นะครับ ใช้แอปถ่ายเอกสารธนาคารได้ที่เราแนะนำนะครับ เราทำงานร่วมกับพันธมิตรของเราหลาย ๆ บริษัทที่จะให้ Solution แก่ลูกค้าได้ สมมติถ้าคุณใช้ Samaหรือแอปเปิลนะครับ เราบูรณาการเข้าได้ หรือคุณมาซื้อหลอดไฟจาก Lamton หรือ IF นะครับ เราก็บูรณาการเข้าได้เหมือนกัน หรือว่า Smart ที่มีเทคโนโลยี T smart Tecnology SAMSUNG หรือ Toshiba หรือ Sony แล้วอุปกรณ์นะครับ อุปกรณ์คุณสามารถเลือกได้ คุณอยากได้อะไร จัด Style ของคุณ คุณชอบแบบไหน ถ้าเป้นเรื่องสวิซซ์ไฟ แเปิดปิดนะ ยังก๊อกแกก เราก็สามารถหาได้เหมือนกัน สมมติถ้าเกิดคุณต้องการสวิตช์นะครับ สัมผัสนะครับ หน้าจอสัมผัสได้ หรือระบบพรีเมี่ยม ระบบหรูหรานะครับ นาโอบะชื่อดังซึ่งหมายความว่าอิสรภาพในการเลือกจัดสรร คัดสรร คุณชอบแบบไหน จัดให้ได้ แล้วคือ… ความเป็นส่วนตัวเพราะว่าตัวอุปกรณ์อัจฉริยะนี่นะครับ เวลาเขาอยู่ในบ้านคุณ คุณจะแน่ใจได้ว่าข้อมูลคุณน่ะจะไม่รั่วไหลไปสู่คนภายนอกน่ะ แล้วข้อมูลที่คุณอัปเข้าไป แล้วคุณจะแน่ใจได้อย่างไร ว่าข้อมูลนี่มันปลอดภัยจริง ณ ตอนนี้เราพัฒนาเทคโนโลยีของเรานี่ เรียกว่า mind edge หรือจะแชร์ Wi-Fi ก็ได้ มันไม่ มันกลั้นนะ มันไม่อัปเข้าไป ส่วนตัวจริง ๆ และมากไปกว่านั้นไม่จำเป็นต้องใช้ WiFi ถ้าไม่มี WiFi ก็สามารถใช้งานได้ ถ้าบ้านคุณมี Wi-Fi นี่คุณจะสามารถควบคุมได้หมด เพระาว่าเหมือนคอมตัวเล็ก ๆ ตัวหนึ่ง ติดตั้งเข้าไปในบ้าขอันที่ 3 คือบริการตั้งแต่ต้นจนจบ จากต้นจนจบ ถ้าคุณมี Samrt Home คุณสบายใจนะครับ คุณไม่ต้องกังวล เหมือนมีคุณที่ทำทุกสิ่งทุกอย่างเอง ดังนั้น เรามีระบบนิเวศของเราเอง อย่างเช่น Mobile App หรือสั่งซื่อออนไลนหรือว่าร้าน… คุณจะเป็นหน้าร้านก็ได้ สมมติลูกค้ามีเรื่องผลิตภัณฑ์ของคุณ มากไปกว่านั้นเราก็มาบริการของเราตั้งแต่ต้นจนจบนะครับ ตั้งแต่ก่อนติดตั้ง เราไม่รู้นะครับ ว่าจะเลือกผลิตภัณฑ์ตัวไหนดี เรามีทีมงานไปเยี่ยมท่านออกแบบแนะนำนะครับ เราก็มีการบริการหลังการขายด้วย ถ้าเกิดมีปัญหาใด ๆ ก็ได้เราก็มีช่างบริการซ่อมให้ทันได้ทันควัน ทันที อันที่ 4 ครับ คือ the rifที่ใช่หรือที่ถูกเพราะว่าเรามีพันธุกรรม เรามี DNA ของเรา ในสายเลือดของเราและตอนนี้เรามีไอเดีย 3 เรื่องที่เราเชื่อว่ามีประโยชนืสำหรับเทคโนโลยีเรา อันแรก BiT PRACTICO เพราะเราคิดว่า ณ ตอนนี้ ประกอบการเขามีนิเวศ โอกาศ สำหรับ… เราทำงาน เราอย่าง DEPA D-E-P-A ทำงานกับรัฐบาล พูดถึงนวัตกรรม แล้วก็ทำให้เป็นศูนย์พาณิชย์นี่ ออกแบบและพัฒนา ผลิตภัณฑ์ IOT เราสามารถวางในท้องตลาดได้ ส่วนที่ 3 นะครับ คือ ทัศนคติที่สร้างสรรค์ เพราะเชื่อว่าเราสร้างนักออกแบบคนไทยนี่ เป็นคนที่เก่ง ที่ดี มีความท้าทายว่าจะทำให้ผลิตภัณฑ์ของเขาเป็นที่คนรู้จัก แล้ววางการตลาดอย่างไร ในความสร้างสรรค์นี่ทำงานร่วมกันกับทีมงานของเรา ช่วยนักออกแบบและนักนวัตกรรม ทำงานร่วมกัน ในการประชาสัมพันธ์ของพวกเฟอร์นิเจอร์ที่ผลิตด้วยมือหรือว่า Manager นี่เป็นตัวอย่างนะ ที่ทำจากผลิตภัณฑ์ทำมาจากการออกแบบของคนไทย นี่ก็เป็นเก้าอี้ไฟ ถ้ามันเป็น… เขาก็มักจะคิดว่าเฟอร์นิเจอร์ที่ทำจากมือบูรณาการในผลิตภัณฑ์เข้ามาได้อย่างไร อย่างเทคโนโลยีนี้ครับ อย่างนักปั๊บ หลอดไฟที่อยู่เหนือหัวนี่ ก็เปิดเองอัตโนมัติ หรือว่ามีปฏิสัมพันธ์กับหลอดไฟก็ได้มันขึ้นอยู่กับอารมณ์ของคุณต่อวันนั้น นี่เป็นตัวอย่างนะ คือ mind ที่ 3 คือ mind earth ห่วงใยโลก เพราะบางทีเราไปซื้อผลิตภัณฑ์ พอคุณแกะของออกคุณก็บรรจุภัณฑ์ เราจะสามารถรักโลกได้อย่างไร ไม่มีขยะ ไม่มีของเสีย เราก็เลยออกแบบนะครับ บรรจุผลิตภันฑ์ปั๊บใช่ไหม คุณเอากล่องนี่มาใส่ของก็ได้แล้ววัตถุดิบทำมาจากซังข้าวครับ แต่วันนี้เราทำงานร่วมกันอย่างใกล้ชิดกับพันธมิตรของเราแล้วหลาย ๆ Part หลาย ๆ ธุรกิจ และภาครัฐ ถ้าเกิดเราอยากจะไปข้างหน้า เราทำคนเดียวไม่ได้หรอก แต่เราไปด้วยกัน ไปกับพันธมิตรขิงเรา ไม่ได้ช่วยเหลือธุรกิจอย่างเดียวแต่ช่วยประเทศไทยและช่วยโลกด้วย คิดว่า อันนี้คือนวัตกรรมที่คุณสามารถรับชมเรามีบูธของเรามีนวัตกรรมเยอะนะครับ ในการนำเสนอถ้าหากท่านมีเวลาในช่วงพักหรือหลังเลิกงานวันนี้ ก็เชิญนะครับ ให้ท่านมาเยี่ยมบูธขนวัตกรของเรา ของบูธของเราที่เรา นวัตกรใกล้ชิดกับคน กับใครก็ได้ที่ทุกคนจะสามารถใช้เทคโนโลยีของเราได้หมด อันนี้นะครับ ได้ขอบคุณทุกท่านนะครับ ที่ให้โอกาสผมได้แบ่งปัน และถ้าเกิดทุกท่านมีคำถามใด ๆ ก็จะเจอผมที่งานก็ได้ ที่บูธก็ได้ ขอบคุณมาก สำหรับ.. จริง ๆ นะครับ Smart Device หรือ… ทั้งหลาย ที่จะช่วยเหลือคน ซึ่งมีความพิการนะครับ อย่างที่คุณได้นำเสนอตอนต้น อยากจะเรียนรู้ สอบถามเพิ่มเติมหรือว่าอยากจะเห็ฯผลิตภัณฑ์เหล่านี้ อย่าลืมเยือนบูธ SCนะครับ SCG ต่อมานะคะ แขกผู้มีเกียรติของเราทั้งหลายเราจะไปต่อกันเกี่ยวกับหัวข้อที่น่าสนใจ เกี่ยวกับสื่อคนที่มีความพิการ และเข้าถึงโลกดิจิทัล อันนี้ก็ถือว่าเป็นหัวข้อที่สำคัญมาก ที่เราจะได้ยินกันเกี่ยวกับสสิทธิมนุษยชน 2021 และ… ถึง 2024 ขอ ณ ตอนนี้ท่านผู้มีเกียรติ ปรบมือและต้อนรับคุณเสาวลักษณ์ ทองก// ขอบคุณค่ะ คนที่มอบ… //ขอบคุณคณะผู้จัดและแนะนำดิฉันนะคะ ดิฉันมีเวลา 15 นาทีนะคะ จะต้องมาตอบคำถามทุกท่านด้วยค่ะ สำหรับผผู้จัดนะคะ ได้ขอให้ดิฉันนำเสนอ และก็ตอบคำถาม 3 คำถามนะคะ คำถามแรกก็คือบทบาท และก็ในเรื่องของบทบาทนะคะ ของทาง UN เกี่ยวกับเรื่องของคนพิการ และคำถามที่ 2 เกี่ยวกับคณะ… รายละะเอียดนะคะ เกี่ยวกับวิธีการในการที่จะสนับสนุนการเข้าเทคโนโลยีค่ะ และส่วนที่ 3 นะคะ สถานการณ์ของผู้พิการในประเทศไทยค่ะ และเขาเหล่านั้นสามารถจะเข้าถึงได้อย่างไรบ้าง ดิฉันอยากจะขอตอบคำถาม คำถามแรกก่อนนะคะ ซึ่งก็ไม่ได้อยู่ในการเสนอของดิฉัน สไลด์ของดิฉันนะคะ ก็จะเป็นคำกล่าว เป็นข้อความ แล้วก็จะอธิบายเกี่ยวกับความแตกต่างในเรื่องของภาษาค่ะ เพราะไม่ใช่คนหลายคนนี่ เป็นคนที่พูดภาษอังกฤษนะคะ แล้วก็เรามี Acsent คณะกรรมการก็สังเกตหรือว่าเห็นในเรื่องของการเข้าถึงข้อมูล โดยการที่จะให้ข้อความแบบว่าง ๆ เปล่า ๆ นี่ล่ะค่ะ และข้อที่ 2 นะคะ บทบาทของคณะกรรมการที่เกี่ยวข้องกับสิทธิคนพิการนะคะก็คือเข้าไปตรวจตรา ดูแลในเรื่องของอนุสัญญาว่าด้วยสิทธินะคะ ของผู้พิการค่ะ เพราะฉะนั้น คณะกรรมการก็จะทำงานร่วมกันค่ะ เพื่อที่จะทำการวิเคราะห์นะคะ รายงานของภาครัฐค่ะ และหลังจากนั้นเราก็ลองเปรียบเทียบตัวรายงานกับอนุสัญญาว่าด้วยสิทธิของผู้พิหารค่ะ ในขณะเดียวกันนะคะ เราก็รับฟัง รับฟังข้อถ้อยแถลงของหน่วยงานต่าง ๆ รวมถึง SCO และภาคประชาสังคม การเจรจาของภาคประชาสังคมค่ะ และเราก็วิเคราะห์สถานการณ์ ที่คล้าย ๆ เหมือนการทบทวนวิชาการค่ะ และมีการพูดคุยกันนะคะ ระหว่างคณะกรรมการและรัฐบาล ก่อนที่คณะกรรมการจะ… จะทำงานสรุปนะคะ จากข้อสังเกต คือ การที่ทำแบบนั้นนะคะ บางครั้งนี่ คณะกรรมการ… ขอโทษค่ะ การที่ทำแบบนั้น คณะกรรมการก็จะถูกเชื้อเชิญไปยังพื้นที่ต่าง ๆ แต่ว่าคณะกรรมการไม่สามารถที่จะเดินทางไปได้ด้วยตัวเองหรือเดินทางอย่างอิสระนะคะ คือทางรัฐบาลจะเพื่อที่จะไปเยี่ยมชมคือแล้วก็หารือ หากมือประเด็นที่สำคัญ ๆ หรือประเด็นที่จะส่งผลกระทบต่อคุณภาพของการมีชีวิตของผู้พิการนะคะ นอกจากนั้นนะคะ คณะกรรมการจะต้องให้แสดงความคิดเห็น ถ้าเกิดว่าท่านดูข้อความที่ระบุไว้ในอนุสัญญา ก็มีทั้งหมดบทความกว่า 50 เรื่องด้วยกันนะคะ กรรมการจะเป็นคนให้แสดงความคิดเห็น ยกตัวอย่างเช่น เนื้อหาที่เกี่ยวข้องกับการเข้าถึง หรือบทความที่เกี่ยวข้องกับการว่าจ้างงาน ซึ่งการนำเสนอข้อคิดเห็นนี้เพื่อที่จะเข้าไประบุค่ะ ประเด็นที่มีความซับซ้อน หรือความยุ่งยากในการที่จะเข้าใจค่ะ แล้วก็ให้หน่วยงานภาครัฐนี้ติดตาม ว่ามีการปฏิบัติตามอนุสัญญาหรือหรือไม่ค่ะ แต่ดิฉันจะ… เดี๋ยวดิฉันจะลงรายละเอียดนะคะ จริง ๆ ดิฉันเตรียมสไลด์มา 14 หน้า ดิฉันเห็นว่าไม่จำเป็นจะครบ 14 หน้านะคะ เนื่องจากว่าก่อนท่านวิทยากรคนก่อนหน้านี้นะคะ ท่านได้พูดถึงนวัตกรรมแล้วก็เทคโนโลยีค่ะ แต่ว่าของดิฉันค่ะ จะเน้นเรื่องของการเข้าถึง ทำไมเราจะต้องพูดถึงการเข้าถึงค่ะ เราหมายถึงมีอะไรคะ เวลาเราพูดถึงการเข้าถึงค่ะ ถึงเราจะมี เขาเรียกว่านวัตกรรมมากมาย มีเทคโนโลยีเชิงนวัตกรรมมากมายแต่ปัจจุบันนี้นะคะ เรายังพูดถึงการเข้าถึงอยู่เลยค่ะ เพราะว่าเทคโนโลยีที่คนเข้าถึงได้ รวมถึงนวัตกรรมเทคโนโลยีนั้นถูกสนับสนุนมาเป้นเวลากว่า 20 ปีนะคะ และก็ถูกมีการพัฒนาอย่างมากค่ะ แต่อย่างไรก็ตามนะคะ ผู้พิการนะคะ ยังถูกเลือกปฏิบัติค่ะ และไม่สามารถที่จะเข้าถึงเทคโนโลยีเชิงนวัตกรรมนั้น รวมถึงไม่สามารถจะเข้าถึงอุปกรณ์บางอย่าง ลำดับแรกนะคะ เราต้องทำความเข้าใจก่อนค่ะ ว่าการเข้าถึงนั้น การเข้าถึง เป็นเรื่องของเป็นเรื่องของเทคโนโลยีเชิงนวัตกรรมเท่านั้นนะคะ หรือการเข้าถึงไม่ใช่เรื่องของสินค้า บริการ หรืออุปกรณ์เท่านั้น แต่การเข้าถึงจริง ๆ นั้นนะคะ คือถ้าไปดูมิติการเข้าถึง มันประกอบไปด้วยองค์ประกอบของสิทธิ์ความเป็นพลเมือง สิทธิของพลเมืองค่ะ ในการที่จะเข้าถึงบริการทางภาครัฐค่ะ คือผู้พิการนั้น กพลเมืองของประเทศใช่ไหมคะ อย่างดิฉันก็เป็นพลเมืองชาวไทย ดิฉันมีสัญชาติไทย ดังนั้น ดิฉันมีสิทธิค่ะ ที่จะเข้าถึงการบริการทางสังคม รวมทั้งการบริการอย่างเสมอภาคควรจะต้องมีสิทธิอย่างเสมอภาค เท่าเทียมกับคนอื่น ๆ การเข้าถึงหรือว่า Accessibility ก็คือสิทธิในการเข้าถึง คือท่านจะเห็นนะคะว่า มีการระบุในเรื่องนี้ใน ICR ถ้าเกิดว่าทุกท่านนะคะ เรียนรู้เกี่ยวกับสิทธิมนุษยชน รวมการมีส่วนร่วมของทุกคนค่ะ ก็คือสิทธิทางพลเมือง สิทธิในการเมือง พลเมืองนี่สามารถที่จะเข้าถึงได้อย่างเสมือภาคในประเทศของเขาและประเทศนั้น ๆ ซึ่งบทบัญญัติที่ระบุตรงนี้นะคะ ก็ถือว่าเป็น… เป็น… ได้ระบุถึงสิทธิในการเข้าถึง ประเด็นที่ 2 นะคะ เรื่องอนุสัญญาระหว่างประเทศ ขจัดการเลือกปฏิบัติอยข่างรุนแรงในทุกรูปแบบ ทำให้เหฌนสิทเข้าถึงในฐานะที่ตามกฎหมายสิทธิมนุษยชนระหว่างประเทศ ข้อที่ 3 นะคะ สิทธิในการที่จะเข้าถึง สำหรับสมาชิกนะคะ จากทุก ๆ กลุ่มและสามารถที่จะเข้าถึงได้โดยปราศจากอุปสรรค ไปยังสถานที่ และบริการต่าง ๆและนะคะ จะต้องนะคะ หลีกเลี่ยงนะคะ การใช้ทัศนคตินะคะ ที่มีอคติ ดังนั้นนะคะ เวลาเราพูดถึงเรื่องของการเข้าถึงน่ะค่ะ จำเป็นที่จะต้องพิจารณาในเรื่องความพิการ และรวมถึงนะคะ จะต้องดูในเรื่องของสิทธิในการเข้าถึงและบริการต่าง ๆ ไม่ทราบว่าทุกท่านเห็นด้วยกับทฤษฎีนี้หรือไม่คะ ถ้าไม่นะคะ ถ้าทฤษฎีนี้ ที่ท่านคิด ถ้าหากท่านคิดว่าาทฤษฎีนี้ไม่จริง ดิฉันไม่เห็นว่ารัฐบาล หรือว่าหน่วยงานภาครัฐไหน รวมถึงทั้งภาครัฐและภาคเอกชนใด หรือมีโซเชียลมีเดียได้มีการโพสต์หรือบอกว่าบริการเหล่านั้นไม่ต้อนรับผู้พิการ หรือไม่ต้อนรับคนพื้นเมือง หรือสินค้าของเรา เราจะไม่ขายสินค้าให้กับกลุ่มคนบางกลุ่ม ดังนั้นนะคะ อนุสัญญาว่าด้วยสิทธิของผู้พิการ ก็คือเป็นที่เข้าใจคือ แล้วก็ทราบเป็นที่ตระหนักดีนะคะ ว่ามันไม่ใช่เรื่องง่ายที่จะทำให้ทุกคนมีส่วนร่วมกัน แต่ว่าอนุสัญญาฉบับนี้นะคะ ระบุสัญญาขั้นสูง ทำธุรกิจค่ะ เวลาที่เราวางแผนธุรกิจ มักจะวางแผนแล้วก็เพื่อผลลัพธ์ที่สูงใช่ไหมคะ เราต้องการจะบรรลุวัตถุประสงค์ วัตถุประสงค์นี่ ก็คือคุณจะต้องเป็นไปตามมาตรฐาน หรือเช่นเดียวกันแผนสำหรับผู้พิการ สิทธิ์ของผู้พิการนี้ค่ะ รวมถึงตัวชี้วัดในระดับสูง เราต้องการที่จะสร้างมาตรฐานที่สูง ถ้าเกิดเราทำมาตรฐานที่สูงไว้อย่างประสบความสำเร็จ อันนี้ก็คือความมั่งหวังของเราค่ะ ถ้าเกิดว่าเราต้องการจะบรรลุได้แค่ 30-50 เปอร์เซ็นต์ จากเป้าหมายที่เราวางไว้ แต่อย่างน้อยเราก็หวังนะคะ ว่าผลกระทบนั้น จะเราสามารถที่จะสร้างในเรื่องของผลกระทบให้กับสาธารณชนอย่างวงกว้างได้ค่ะ CRPD นะคะ ได้กล่าวไว้ว่าค่ะ การเข้าถึงนะคะ ถือว่าเป็นเงื่อนไขเบื้องต้นนะคะ สำหรับผู้พิการค่ะ ในการที่จะมีชีวิต ดำรงชีวิตอยู่อย่างอิสระค่ะ มีประสิทธิภาพค่ะ และสามารถที่จะได้สิทธิ์ต่าง ๆ ที่เท่าเทียมกัน ซึ่งอย่างที่วิทยากรชุดก่อนกล่าวนะคะ เทคโนโลยีนั้นได้ช่วยอำนวยความสะดวก ให้กับคนที่จะดำรงชีวิตค่ะ ต้องคิดมากกว่านั้นนะคะ เราต้องนึกว่าผู้พิการนั้นจะเข้าถึงเทคโนโลยีเหล่านี้ได้อย่างไร ดิฉันจะอธิบายมิติของการเข้าถึงภายหลังนะคะ ในขระเดียวกันนะคะ เราควรจะมองการเข้าถึงไม่ใช่แค่เรื่องของบริบทของความเสมอภาคเท่านั้นนะคะ แต่ว่า หรือว่าการไม่เลือกปฏิบัตินะคะ แต่เราต้องมองว่าการเข้าถึงนั้นถือเป็นวิะีการในการลงทุนเท่ากับสังคมค่ะ ดิฉันเป็นผู้พิการทางกายภาค ดิฉันเป็นผู้ใช้วีลแชร์ อันนี้เป็นประสบการณ์โดยตรงของดิฉันค่ะ จะเห็นว่าระบบการเดินทางในประเทศไทยของเรา มีรถไฟฟ้า แล้วก็รถมใต้ดิน หบายสายทีเดียวแต่การเข้าถึงการเข้าถึงของผู้พิการ หรือผู้บกพร่องทางกายภาพ อย่างเช่นดิฉัน การที่จะไปถึงรถใต้ดินหรือรถไฟฟ้า ก็อาจจะมีข้อจำกัดนะคะ ลิฟต์หรือว่าทางรากนี่ถือเป็นเทคโนโลยีค่ะ และขณะเดียวกัน ก็คือเป็นนวัตกรรมด้วย แล้วลองดูList กับทางลาดแบบเก่า ๆ สิคะ นวัตกรรมมาเลย อันนี้นานแล้วค่ะ ดิฉันเคยถามตัวเองนะคะ ว่าเราจะมีทางลาดแบบเชิงนวัตกรรมได้อย่างไร ขณะที่เรากำลังอยู่ในโลกของดิจิทัล ถ้าไม่มีทางลาด หรือลิฟต์นะคะ ถามว่าผู้ที่ใช้รถวีลแชร์จะเข้าถึงสถานีรถไฟฟ้าได้อย่างไร ผู้พิการอื่น ๆ คือ ภายในลิฟต์เอง ถ้าไม่มีเสียง หรือว่าเสียงต่าง ๆ ในการที่จะบอกผู้โดยสาร ผู้พิการทางการได้ยิน สามารถจะเข้า… สามารถจะใช้ลิฟตืได้อย่างไร หรือถ้าไม่มีอักษรเบรลล์ หรือไม่มีเสียง หรือไม่มีทั้งคู่ ทั้งสอง ดิฉันกำลังพูดถึงเจ้าหน้าที่… คนตาบอดนะคะ ดิฉัน… คนตาบอดนั้นจะทราบได้อย่างไร เราต้องเข้าใจข้อแตกต่างสำหรับคนนะคะ คนนี่มีความหลากหลายมาก ๆ เลย ก่อนที่เราจะพูดถึงเรื่องของการมีส่วนร่วมค่ะ เเพราะว่าการ… Inclusive การมีส่วนร่วม เราจะต้องให้ทุกคนเข้ามามีส่วนร่วม ดังนั้นนะคะ สำหรับนะคะ คณะกรรมการทางด้านสิทธิของผู้พิการนั้นจะต้องพิจารณาประเด็นนี้นะคะ หรือเวลาไปหารือกับผู้มีส่วนเกี่ยวข้องค่ะ ดิฉันอยากจะขอกล่าวถึงข้อสรุปนะคะ จากการสังเกต ซึ่งดิฉัน ซึ่งเราเรียกว่าข้อเสนอแนะแล้วกันค่ะ คณะกรรมการนะคะ คณะกรรมการมักจะสรุปข้อสังเกต ให้กับภาครัฐ ก็คือข้อท้าทาย ก็คือ… เพื่อจะมั่นใจนะคะ ว่าเราปฏิบัติตามในเรื่องของกฎหมาย และมาตรฐานของการเข้าถึง ที่อยู่ในทีนี้มาจากภาคธุรกิจ ถามว่ามีข้อหรือกฎหมายที่จะคอยแนะนำทุกท่านหรือเปล่าคะ ในการที่จะให้ผู้พิการนั้นเข้าถึง หรือการให้ผู้พิการนั้นเข้าถึงนวัตกรรมหรือเทคโนโลยี ข้อที่ 2 ในบางแห่งนะคะ มี… ขาดกลไก ที่คอยติดตามว่ามีการปฏิบัติตามอย่างมีประสิทธิภาพ อันนี้รวมประเด็นในเรื่องของการเข้าถึง เรื่องของทาง กทม. นะคะ เพราะฉะนั้น หน้าที่ความรับผิดชอบนี้ไม่ใช่เป็นของพวกเราอย่างเดียวใช่ไหมคะ จะต้องมาจากทางรัฐบาล อันนี้เราดูจากรายงานของภาครัฐนะคะ และข้อหนึ่ง ก็คือการขาดการอบรมการขาด การให้ การอบรมกับผู้มีส่วนเกี่ยวข้อง รวมถึงนะคะ การที่ไม่ได้ให้ผู้มี… ให้ผู้พิการเข้ามามีส่วนร่วมในการวางแผน เพื่อจะมั่นใจนะคะว่าได้มีการสื่อสารรวมถึงนะคะ ให้คนเข้ามาช่วยในเรื่องของการออกแบบ ทั้งในเรื่องของการบริการ เวลาที่เรานำเสนอผลิตภัณฑ์ หรือบริการสินค้าต่าง ๆ เราระบุว่านี่เป็นสินค้าที่ทุกคนสามารถจะเข้าถึงได้ แต่มันมีตัวชี้วัดอะไร ถามว่าเรามีตัวชี้วัดอะไรที่จะมั่นใจคะ ว่าโดยเฉพาะอย่างยิ่ง ดิฉันเป็นสตรีที่มีความพิการ จะสามารถเข้าถึงบริการ รวมถึงผลิตภัณฑ์ได้ ดิฉันมีเงินะคะ และพวกเราก็มีเงิน แต่พวกเราไม่สามารถที่จะเข้าถึงได้เลย คุณมีเทคโนโลยีที่ดีแต่เราไม่สามารถจะเข้าไปยังร้านได้ มันไม่ง่ายแบบนั้นค่ะ เราไม่สามารถที่จะจ่ายเงินได้ ไม่สามารถที่จะเข้าไปในร้านค้าได้ ถึงแม้ว่าเราจะมีเงิน ถามว่ามันมีเทคโนโลยีมากมายและผลิตภัณฑ์ที่ดีมากมาย เรานะคะ เราอยากจะใช้ เราอยากจะซื้อ เราอยากจะใช้บริการต่าง ๆ และสินค้าเหล่านั้น สินค้าบริการที่ดี แต่ถามนะคะ ที่ต้องถามว่าผู้พิการเหล่านั้นนี่สามารถเข้าถึงได้หรือเปล่า อย่างเช่น ดิฉันชอบผลิตภัณฑ์ของร้านแห่งนี้ คุณพ่อของดิฉัน คุณพ่อแม่ของดิฉัน เพื่อนของดิฉัน พวกเขาเหล่านั้น ก็ชอบและรักผลิตภัณฑ์พวกเรา เราเป็นผู้พิการ และนะคะ เราก็เขาเรียกว่า อยากที่จะเข้าถึง เราอยากจะเข้าถึง และได้รับบริการที่มีอยู่ค่ะ จะไปที่ที่บริการและผลิตภัณฑ์นั้นเปิดกว้างให้กับสาธารณะ คุณอาจจะทำให้ทุกคนเข้าถึงได้ ไม่ว่าคน ๆ นั้น จะอายุเยอะ หรือว่าเป็นผู้สูงวัยค่ะ ดังนั้นนะคะ ผู้พิการเอง ควรที่จะมีโอกาสในการที่จะเข้าถึงนะคะ ผลิตภัณฑ์และบริการได้อย่างเสมอภาค และนะคะ จะขณะเดียวกันควรได้รับความเคารพต่อศักดิ์ศรีของผู้พิการค่ะ ย้อนกลับมานะคะ คุณมีเทคโนโลยีที่ดี ดิฉันอยากจะใช้ Alexa Alexa ในโซเชียลมีเดีย ดิฉันอยากจะเข้าถึง ลองเข้าไปใช้ Alexsa ดู และถามว่าผู้คนตาบอดนะคะ สามารถจะดูร้านที่อยู่อย่างไร และผู้ที่บกพร่องทางการได้ยินจะทราบได้อย่างไร เรามีเงินอยู่ในมือนะคะ ดังนั้น ต้องย้อนกลับมาเวลาที่พูดถึงการเข้าถึง ดิฉันคิดว่า โิฉันไม่มีเวลาพอที่จะบรรยายต่อแล้วนะคะ เวลาที่เราพูดถึงการเข้าถึง สมัยก่อนนี่เราพูดถึงเรื่องของการมีส่วนร่วม เราต้องเข้าใจก่อนคำว่าการเข้าถึงนี่จริง ๆ หมายถึงอะไร คือ การเข้าถึงนั้น หมายถึง สิทธินะคะ ในการเข้าถึงในฐานะที่เราเป็นพลเมืองในประเทศใด ๆ ในโลก ไม่ว่า… ไม่ว่าจะมีอัตลักษณ์อะไร ไม่ว่าเราจะสัญชาติไหน อัตลักษณ์ไหนนะคะ เราเป็นพลเมืองในประเทศนั้น ๆ หรืออาจจะไม่ใช่ผลเมืองประเทศพวกเขาเหล่านั้นนะคะ ควรจะเข้าถึงผลิตภัณฑ์และยลบรอย่างน้อยนะคะ ก็ต้องควรจะเข้าถึงสวัสดิการในสังคม ในฐานะที่เป็นผู้ฟัง ผู้ชม หรือว่าลูกค้า หรืออาจจะเป็นเจ้าของ ก็คือต้องมีสิทธิ์ในการที่จะเข้าถึง ควรจะได้… สิ่งเหล่านี้รัฐบาลควรจะรับประกันนะคะ ที่ทุกคนควรจะเข้าถึงนั่นมันหมายถึงว่า รัฐบาลเองน่ะ ควรจะมีมาตรการ หรือควรจะมีกลไกในการที่จะสร้างความมั่นใจและไม่เลือกปฏิบัติ และสร้างความเสมอภาคให้ทุกคน ถามว่าเรามีหรือเปล่านะคะ ลำดับแรกนะคะ ดิฉันขออนุญาตโยนคำถามให้กับผู้ฟัง เรามีมาตรฐานในเรื่องการเข้าถึงในประเทศเราหรือไม่คะ ในประเทสไทย มีไหมคะ ไม่มีค่ะ เราไม่มีมาตรฐานของการเข้าถึงเพื่อจะอนุญาตนะคะ ให้เขาเรียกว่าบริษัทเอกชนปฏิบัติตาม หรืออาจจะมีแนวทางให้ภาคเอกชนทำตาม ในการที่จะให้ทุกคนนั้นเข้าถึงผลิตภันฑ์ที่มีนวัตกรรม ถามว่ามีกลไกนะคะ มีกลไกนะคะ ในการที่จะห้ามการเลือกปฏิบัติ ไม่ว่าคนนั้นจะมีอัตลักษณ์อไม่มี ถามว่ามีกลไกหรือมาตรฐานใด ๆ ไหมคะ ในการที่จะสร้างความมั่นใจ หรือจะบอกกล่าวว่าไม่มีใครถูกปฏิเสธ ไม่มีใครปฏิเสธ ในการที่จะให้ที่พักอาศัย หรือบริการที่จำเป็นในสถานที่บริการ มีไหมคะ เราไม่มีในประเทสไทย แล้วก็ไม่มีในหลายประเทศ เพราะฉะนั้น อันนี้เป็น 1 มิตินะคะ ดังนั้น เราควรจะต้องมีกลไกในการสร้างความมั่นใจ และสามารถรับประกันว่าไม่มีการเลือกปฏิบัติ ทุกท่านที่นั่งอยู่ตรงนี้ ทุกท่านจำเป็นที่จะต้องมีกลไกนี้นะคะ เพื่อจะมั่นใจว่าทุกท่านจะสามารถเข้าถึงผลิตภัณฑ์ สินค้า บริการต่าง ๆ ถึงแม้ว่าท่านท่านเป็นคนปกตินะคะ คือ ในบางสถานการณ์ ถ้าดูในบางครั้งนะคะ ในบางสถานการณ์ ดิฉัน ไม่ได้หมายถึงว่าท่านเป็นผู้พิการนะคะ แต่ในบางครั้งนี่ ท่านจำเป็นจะต้องได้รับสิทธิเท่าทองค์ประกอบที่ 2 ค่ะ การเข้าถึง จริง ๆ แล้วนะคะ หมาย… หมายถึงเป็นเรื่องของการเข้าถึงได้ การเข้าถึงร้าน การขึ้นบนเวที แต่ว่าทางลาดที่จะให้รถเข็นมันชันเหลือเกินค่ะ มันสูง ขึ้นไปบนเวทีได้หรือเปล่าคะ ไม่ได้ค่ะ เพราะฉะนั้น การอุปกรณ์ในการเข้าถึง วิธีการต่าง ๆ นี่ ควรจะให้คนนำไปใช้ได้ค่ะ โดย โดยให้ผู้ใช้ ผู้รับฟัง ค่ะ ก็คือโดยที่ไม่ต้องไปพึ่งพาความช่วยเหลือจากคนอื่น ถามว่าในสังคมไทย ในสังคมโลก หรือในสังคมของประเทศกำลังพัฒนา คนจะไม่พูดในเรื่องนี้ และระบุว่า คนมักจะบอกว่าสังคมเราสะดวกสบาย คน… คนก็ได้รับการต้อนรับอย่างดี คนมีความเห็นอกเห็นใจต่อผู้พิการแต่สถานที่ต่าง ๆ ไม่สามารถจะเข้าถึงได้ ต้องถามนะคะ ว่า คำว่า</w:t>
      </w:r>
      <w:r>
        <w:t xml:space="preserve"> </w:t>
      </w:r>
      <w:r>
        <w:t xml:space="preserve">“</w:t>
      </w:r>
      <w:r>
        <w:t xml:space="preserve">การเข้าถึง</w:t>
      </w:r>
      <w:r>
        <w:t xml:space="preserve">”</w:t>
      </w:r>
      <w:r>
        <w:t xml:space="preserve"> </w:t>
      </w:r>
      <w:r>
        <w:t xml:space="preserve">นี่มีอยู่ค่ะ แต่ผู้พิการจะเข้าถึงได้หรือเปล่า องค์ประกอบอีกข้อหนึ่ง คือสิทธิ์เข้าถึง ทีนี้ ถ้าเกิดดูในเรื่องของความเสมอภาค และเทคโนโลยี เรามีแอปพลิเคชัน สำหรับคนตาบอด แต่ว่าแอปพลิเคชันมันซับซ้อนเกินไปค่ะ มัน… มันมีการเปลี่ยนแปลง ถามว่านะคะ คุณอาจจะบอกว่านี่มันเป็นเรื่องของความเสมอภาค แต่จริง ๆ แล้ว ผู้ใช้นี่ ไม่สามารถจะใช้ได้ ไม่สามารถจะอ่านอักษรเบรลล์ได้ เพราะมันไม่มีมาตรฐานที่ดีค่ะ ดังนั้นนะคะ มีข้อแนะนำให้กับพวกรัฐวิสาหกิจต่าง ๆ และจะต้องมีการให้คำแนะนำ คำปรึกษากับผู้พิการรวมถึงองค์กร เพราะฉะนั้น ข้อที่ 3 ก็คือเรื่องของคุณภาพค่ะ และในเรื่องของข้อยกเว้น ท่านจะเห็นความเชื่อมโยง ผู้ใช้หรือว่าผู้ฟังบอกว่า คือ ถึงแม้ว่าเราจะเข้าถึงได้ แต่คุณภาพมันต่ำเหลือเกิน คนก็เห็นว่ามันไม่ได้เป็นเรื่องที่รับได้ ไม่ใช่เป็นเรื่องที่ว่ารับได้ นะคะ ไม่ยอมรับในเรื่องของคุณภาพ นั่นหมายถึงว่าสถานที่หรือสินค้า หรือบริการเหล่านั้นไม่สามารถ… คนไม่สามารถจะเข้าถึงได้ค่ะ และส่วนสุดท้าย เหลืออีก 2 ข้อนะคะ ในเรื่องของความพร้อมใช้นะคะ ในเรื่องของความพร้อมใช้ ความพร้อม เรามีแอปพลิเคชันที่มีนวัตกรรมมากมาย สำหรับผู้พิการทางกายภาค แต่ต้องถามก่อนค่ะ ว่าตัวแอปพลิเคชัน ใช้งานได้เฉพาะ เสาร์-อาทิตย์ ตรงนี้ถือว่าเราไม่สามารถจะเข้าถึงได้อย่างจริง ๆ นะคะ เพราะอะไรคะ เพราะบริการนั้นไม่ได้พร้อม หากผู้ใช้ต้อจะใช้ ส่วนสุดท้ายค่ะ ข้อสุดท้ายนะคะ ความสามารถในการจ่ายค่ะ ดิฉันรับฟังก่อนหน้านี้ ความสามารถในการจ่ายเงิน เรามีนวัตกรรม เรามีเทคโนโลยี ผู้พิการต่าง ๆ ผู้พิการสามารถจะเข้าถึงได้ เรามีมาตรฐานที่ดี ในเรื่องของความเสมอภาค ก็คือ User หรือผู้ใช้ก็รับแล้วล่ะ บอกว่าเทคโนโลยีนี้ มันใช้ได้ มันมีมาตรฐาน แต่ค่าใช้จ่ายมันสูงเหลือเกินมันแพงค่ะ จ่ายเงิน ถามว่าเกิดอะไรขึ้นคะ เกิดอะไรขึ้นคะ ดังนั้นนะคะ เราพยายามจะสนับสนุนการเข้าถึง เราพยายามจะสนับสนุนในเรื่อง… เราพยายามจะสนับสนุนนะคะ การเข้าถึงนะคะ แต่นะคะ เราควรจะพัฒนาในเรื่องของความยั่งยืน ต้แงขแขอบคุณมากค่ะ ขอบคุณมากนะคะ ขอบคุณอีกครั้งค่ะ คุณเสาวลักษณ์ สำหรับข้อมูลในเชิงลึก เราได้รับฟัง แนวคิดมากมายนะคะมากมายจากวิทยากรของเราค่ะ ถึงตอนนี้เราจะมาพักเบรกกันนะคะ ซึ่งก่อนที่เรา… เดี๋ยวก่อนที่เราจะพักเบรก ดิฉันอยากจะขอเรียนแจ้งทุกท่านอกีครั้งหนึ่งนะคะ หน้าโต๊ะของท่านนะคะ มี QR Code และสามารถที่จะประเมิน กรอกแบบประเมินนะคะ ขอความกรุณาทุกท่านรบกวน Scan QR Code เพื่อแสดงความคิดเห็น เราอยากจะฟังความคิดเห็นกับท่าน เพื่อที่จะปรับปรุงงานในอนาคตที่ดีขึ้นค่ะ ตอนนี้อยากจะเรียนเชิญทุกท่านตามอัธยาศัย ในช่วง Cofee Break นั้นจัดอยู่หน้าห้องประชุมนี้ค่ะ สำหรับผู้พิการนั้นนะคะ เจ้าหน้าที่ของเราจะนำ Coffee Break มาเสิร์ฟให้กับท่าน</w:t>
      </w:r>
    </w:p>
    <w:p>
      <w:pPr>
        <w:pStyle w:val="BodyText"/>
      </w:pPr>
      <w:r>
        <w:t xml:space="preserve">[เสียงดนตรี] นะคะ กลับเข้าสู่ด้านในห้องสัมมนานะคะ เรากำลังจะเริ่ม Station สุดท้ายของวันแล้ว นี้ขออนุญาตเรียนเชิญนะคะ ท่านแขกผู้มีเกียรติที่ยังอยู่บริเวณด้านหน้านะคะ สามารถเข้ามาในบริเวณห้องจัดงาน อีกสักครู่จะเริ่ม Session สุดท้ายแล้วค่ะ แขกผู้มีเกียรตินะครับ และผู้เข้าร่วมนะ ขอกลับมาห้องวอร์รูมอีกทีนะครับ สำหรับช่วงสุดท้ายนะครับ ของประจำวัน ขอทุกท่านกลับเข้ามาประจำที่ของท่าน ขอบคุณมากค่ะ ยินดีต้อนรับกลับมาเข้าสู่จะขอให้ทุกท่านเข้าสู่การสัมมนานะครับ ในเรื่องการดิจิทัลนะครับ เป็นช่วงที่สำคัญมากเป็นช่วงสุดท้าย ช่วงนี้เป็นช่วงนะคะ หรือว่าเป็นสัมมนา พูดถึงการบริการการกระจายเสียงสำหรับคนที่มีความ… เพื่อไม่เป็นการเสียเวลาขอแนะนำผู้ดำเนินรายการช่วยกันปรบมือนะคะ คณะกรรมการของ กสทช. เชิยขึ้นมาครับ ช่วยปรบมือ เสียงปรบมือสวัสดีตอนบ่ายทุกคน เวลาความเข้มข้นน่าสนใจ ที่ผมนะครับ ในสัมมนานี้นะครับ 5 คนนี่ ก็คือค่อย ๆ เรียกทีละคนนะครับ แต่ทีมงานของผม ก็เป็นสไตล์ใหม่ในการประชุมแบบนี้ ก็คือให้พิธีกรนะครับรอบนเวทีและผู้ดำเนินรายการก็แนะนำตัวเอง ครับ ผม อันนี้ถือเป็นอะไรที่แปลกใหม่และน่าสนใจมาก แต่อย่างไรก็ตาม … เสียเวลาคณะของเราในการเข้าถึงนะครับ ในบริการของการให้บริการคำบรรยายแทนเสียง เป็นเกียรติของผมมากเป็นผู้ดำเนินรายในเวลานี้ สำหรับวันนี้ เราได้เกียรติจากพิะีกรของเราซึ่งมาอยู่กับเรา ณ วันนี้ขอให้ผมนี่ แนะนำที่ละคนนะครับ เริ่มจากซ้ายมือผมจนถึงท่านท้ายครับ ดร.จิน นะครับ … ผู้อำนวยการของ MTA ประเทศไทย สุภชาญ อาจารย์จากมหาวิทยา… สุดา มหาวิทยาลัยมหิดท่านที่ 3 นะครับ นพเดช … เป็น AIS ครับ และท่านที่ 4 นะครับ คุณรองทรูปลูกปัญญาจากทรูคอร์โปเรชัน ก็ท่านจะเห็นได้นะครับ เราก็มีนักวิทยากรของเรานะครับ ที่มีประสบการณเรื่องราวน่าสนใจมากที่จะมาเล่าสู่กันฟัง แต่มุมมองเหล่านี้มันมีการเดินทางอื่น ๆ มันเป็นครั้งแรกที่ กสทช. ได้เป้นเจ้าภาพในการจัดงานสากลเช่นนี้นะครับ ที่จะให้ความสำคัญเกี่ยวกับ…ที่ผมหมายถึง คือ การเดินทางสำหรับเราทุกคนในการจับมือ และเดินไปข้างหน้าด้วยกัน เราเปิดข้อมูลเกี่ยวกับเรื่องสิทธิพื้นฐานสำหรับคนที่มีความพิการ แล้วก็เพิ่มพูนองค์ความรู้มากขึ้น เกี่ยวกับโลกที่ก้าวหน้า คือ เราไม่ทอดทิ้งใครไว้ข้างหลัง เราจะทำให้อนาคตของเรานี่ เข้าถึงเทคโนคราวนี้มันเป็นการที่เดินไป ที่มีการปฏิสัมพันธ์ พูดถึงความท้าทาย ความพิการนี่ เราหากรรมวิธี ภาครัฐและเอกชนนี่ สนับสนุนเพื่อจะชี้แจงประเด็นเหล่านี้ผมขอเริ่มโดยถามวิทยากรของเราด้วยคำถาม และคำถามแรกก็อยากจะ… ไม่ใช่เริ่มจากขวามือผมนะครับ จากว้ายมือผม ซึ่งมาจากมหาวิทยาลัยราชสุดาอันนี้คือ เขาเรียกว่าปูพรมแล้วกันนะคะ มหาวิทยาลัยมหิดลนะครับ รายการให้คนเรียนะครับ ของคนที่มีความพิการท่านเป็นวิทยากรพิเศษนะครับ ของมหาวิทยาลัยราชสุดามหิดลนะครับ ไม่ใช่ learning แต่ AI Data Mining และเทคโนโลยีการจะช่วยเหลือผู้ที่มีความพิการ และภาษามือต่าง ๆขออนุญาตท่านสุภยชาญนะครับ ท่านสุภชัยนี่ เป็นหนึได้ยินและผมนี่ครับในการที่แบ่งมุมมองของคนที่พิการทางการได้ยินนี่ ประเด็นเหล่านี้ท่านก็ได้พูดถึงุึงจุดนี้ เป็นวิชาการ ท่านมีโอกาสได้ทำงานให้กับวิทยาลัยราชสุดา ท่านเล่าให้ฟังได้ไหม ในการเข้าถึงคนพิการในการสื่อสารคมนาคมนี่ มหาวิทยาลัยนี่ เขา.. ขแบคุมาจากคำถามนะครับ อันดับแรก ผมจะตอบในความท้าทายสำหรับคนที่มีความพิการ ผมจะพูดช้า ๆ นะครับ เพราะพูดภาษาอังกฤษผมก็ไม่ได้เชี่ยวชาญมากนะครับ แต่ความท้าทายของคนที่มีความพิการ เราก็จะแบ่งได้เป็น 2 ชุดหรือ 2 กลุ่ม กลุ่มแรก สำหรับคนที่จะสื่อสารนะครับ เป็นภาษาที่แตกต่างกันนะครับ อีกกลุ่มหนึ่ง ไม่สามารถสื่อสารได้เลย กลุ่มแรก คือ คนที่จะสามารถพูดไทยแล้วก็ภาษาแม่นะครับ ปกติแล้วคนน่ะ คนที่นี่ปกติเขาจะสามารถแล้วฟังก็คุยกับคนพิการนี้ได้ เมื่อเปรียบเทียบอีกกลุ่มหนึ่งล่ะ กลุ่มที่ 2 เดาได้เลย อย่างภาษามืออย่างนี้ คิดถึง ว่าคุณจะสื่อสารกับคุณได้อย่างไร ที่พูดไม่ได้ที่เขาไม่สามารถพูดได้ หรือว่าเขาไม่อาจจะสื่อสารกับคนที่เขาใช้หูในการรับถอดเสียง เพราะเขาพูดไม่ได้ สำคัญกับคนที่หูหนวกหรือพิการทางการได้ยิน คนหูหนวกนี่ ภาษาแรก คือ ภาษามือ ภาษาแม่เขานะถ้าเกิดคนหูหนวกไม่ใช่ภาษามือ ก็ไม่รู้จะเรียนรู้ที่จะรับ หรือว่าอ่านภาษามือจากนะครับ หรือว่าการอ่านภาษามือได้ของคนหูหนวกนี่ แล้วคุณจะรู้ได้อย่างไรว่าคนนี้ต้องการจะสื่อสารอะไร ที่สมมติ ถ้าเกิดคุณสามารถพูดกับคนหุหนวกได้ แล้วคุณจะปรึกษาเขาอย่างไรล่ะ สมมติ คุณอาจจะเขียนได้ อ่านได้ ง่าย ๆ ครับ คือ การสนทนาสื่อสารอย่างไรก็ตาม ได้เรียนรู้กับความเป็นจริง คนหูหยนวพยายามจะสื่อสารกับคุณน่ะอย่างแรกคือ เขา…ดีครับ หูฟังปกติ ถ้าคุณรับได้ เปิดรับนะครับ เปิดมุมมอง เปิดรับในการสื่อสารกับคนหูหนวกครับ โดยไม่ต้องคิดมากนะครับ ก็คิดเปิดรับนะครับ ยินดีที่จะช่วยเหลือสื่อสาร ก็ปกติครับ ปกติ แต่อย่างไรก็คือนั่นคือจุดแรกนะครับของอุปสรรค ก็คือการสื่อสาร อันที่ 2 ครับ ถ้าเกิดเรานะครับ ในการสื่อสาร คืออะไร ทัศนคติ คนดีการกำแพงการสื่อสารก็จะถูกทำลายลง และอยากจะเล่าประสบการณ์ ส่วนตัวผมนะครับ เมื่อ 1 0ปีที่แล้ว ผมหลังจากจบการศึกษาและต่อโท ขอโทษทีนะครับ เวลาหางาน เราก็มีสัมภาษณ์นะครับ ของบริษัทหนึ่ง เขาก็ชอบใจ จ้างร้านผมแล้วผมก็แล้วผมก็ถามว่า เอ๊ะ แล้วทำไมตัดสินใจจ้างผมครับ นายจ้างตอบว่าอยากจะได้ลดภาระลดภาระของคนที่มีความพิการ ผมตกใจมาก ทุกวันนี้ บางบริษัทใช้… เหมือนกัน พูดอย่างนี้ เมื่อ 10 ปีที่แล้วจนถึงวันนี้ ไม่เกิดอะไรขึ้นในช่วง 10 ปีที่ผ่านมาที่แหละ คือ ทัศนคติครับ และคือสิ่งที่คนยอมรับ มองคนปกติมองกับคนที่พิการ เราได้คิดถึง คำนึงถึงมิตินี้ ในหลาย ๆ … ณ ตอนนี้ ก็ถือว่าที่มัก…จากวิทยาลัยราชสุดาและสถาบันราชสุดา ก็คือภายใต้โรงพยาบาล ในของเรานี่ เราก็มี…อันแรกคือเรียนป.ตรี 2. ป.โท แล้วก็ปริญญาเอก และ ป.ตรี ครับ 3-4 หลักสูตรเพื่อที่จะสร้งบริการนะครับ ที่ลักษณะเป็นล่ามภาษามือ แต่อันที่ 2 เป็นคนที่สอนคนหูหนวกและอันที่ 3 นักออกแบบผลิตภัณฑ์ ที่อยากจะสร้างผลงาน ผมกำลังเป็นอาจารย์ที่มองตัวเองว่าหูหนวก และประสบปัญหาอันนี้มากในการสื่อสาร แล้วเด็กคนนี้เขาจะมีภาษาที่ไม่เหมือน หรือว่าความสามารถในการสื่อสาร ของภาษามือ ภาษาแรก ภาษาท ี่ 2 แตกต่างกันอย่างไรครับภาษาที่ 2 คือ ภาษาไทย คนไทยที่อยู่ในประเทศไทยอย่างแน่นอน 2 ภาษานี้มันแตกต่างกัน จากไวยกรณ์ กระบวนจัดทำแตกต่างกันสมมติตัวอย่างผมอยากจะพูดว่า อยากจะกินก๋วยเตี๋ยว แต่ภาษามือเขาทำท่าอย่างนี้ครับ 1 การกินอย่างนี้ ตะเกียบแล้วเธอลองเขียนภาษาไทยสิ ก๋วยเตี๋ยว กินก๋วยเตี๋ยว แต่ไม่มีคำว่ากิน นี่ครับ คือหลักการมรการจัด นี่ครับคือที่สาธิตวิธีการจัดลำดับของไวยากรณ์ จะสื่อสารกับคนหูหนวกจะเจอปัญหาเช่นนี้ ความท้าทายที่ใหญ่มาก ณ ตอนนี้เราได้เห็นครับ… เริ่มได้ดีมาก ความท้าทายที่ได้ยินบ่อย ๆ นะครับ อันนี้คือประสบการณ์ส่วนของอาจารย์ เพราะว่าท่านก็มีคนพิการในการมีส่วนร่วมนะครับ เพราะมันมากกว่านั้น เพราะว่าทำความเข้าใจ ทำความเข้าใจ และการตระหนัก ของเรา ขอบคุณท่านมากแต่ว่าพอเรารู้ ความท้าทายสำหรับคนที่มีความพิการในวันนี้ ต่อมาครับ ผมก็จะเป็นตัวแทนจาก จากประเทสไทยนะครับ เป็นองค์กรทมาเพื่อขับเคลื่อนนะครับ สร้างเศรษฐกิจและสังคมในเศรษฐกิจและดิจิทัลครับ ในการประชาสัมพันธ์ทักษะดิจิทัล โดยเฉพาะทักษะที่มีความ ใจเย็นครับ จะสามารถพูดได้ในฐานะองค์กร ในการประชาสัมพันธ์ในการเข้าถึง ของคนที่มีความพิการ เรื่องความท้าทายนะครับ หรือว่าอาจจะเสริม ขอบคุณสำหรับการถามคำถามและก็ขอขอบคุณ กสทช. ในที่ยอดเยี่ยมครั้งนี้นะคะ ซึ่งผมคิดว่าเรยกว่าเป็นประโยชน์ไม่ใช่เฉพาะผู้พิการนะสำหรับเรา ในฐานะผู้กำกับดูแลหน่วยงานที่กำกับดูแล ไม่ว่า true ที่จะมาทำงานร่วมกัน เพื่อที่จะสนับสนุน แล้วก็จะไม่ทิ้งใครไว้ข้างหลังสำหรับคนที่อาจจะไม่คุ้นเคยกับหน่วยที่ชื่อว่า TDN เราเป็นหน่วยงานกำกับดูแลทางด้านดิจิทัลนะคะ เราจัดตั้งา เป็นเวลกว่า 12 ปีแล้ว ปัจจุบันนี้นะครับ เราก็เป็นหน่วยงานกำกับดูแลแล้วเราก็กำกับดูแลดิจิทัล DPX ที่เรียกว่า… หรือเรียกว่า ได้มีการนำมาบังคับใช้ตั้งแต่เดือนสิงหาคม ปีที่แล้ว หน่วยงานในเรื่องของการดูแลกฎหมายในเรื่องดิจิทัลในการให้บริการดิจิทัล อันนนี้เป็นเรื่องใหม่สำหรับ Aesda 12 ปีที่ผ่านมานี้นะคะ เราไม่เคยได้พูดถึงในเรื่องของผู้พิการมากนักนะครับ เราทำพวกงาน CSR ผมคิดว่าจาก… ผมมีเขาเรียกว่ามีคือ เทคโนโลที่นะครับ มีการเปลี่ยนแปลงอย่างรวดเร็ว และเราไม่สามาารถจะอยู่ข้างหลังได้ ก็คือเราจะต้องมีหน้าที่ในการกำกับดูแล เราพบนะครับ ว่าสำหรับ Centerเราเห็นสัญญาณ ซึ่งน่าตกใจเลย เพราะว่าประเด็นในเรื่องนี้เป็นประเด็นเรื่องใหญ่ทีเดียวในช่วง 10 ปีที่ผ่านมา ก็คือยังเห็นช่องว่างในโลกดิจิทัล และยังเห็นช่องว่างความเสมอภาคดิจิทัล อย่างคนปกติ อย่างเช่นพวกเรา ก็ยังคงถูกแบ่งค่ะ ยังมีในเรื่องของความไม่เสมอภาคคนปกตินะครับ สำหรับคนที่อยู่ตามชนบท แล้วก็ไม่ได้รับการศึกษาอย่างเพียงพอ ก็จะเป็นเรื่องยากในการที่จะเข้าถึงพวกโซเซียลมีเดีย จะใช้ดิจิทัลได้อย่างมีประสิทธิภาพ ถ้าเกิดเทียบกับคนที่อยู่ในกรุงเทพฯ หรืออยู่ในตามเมืองใหญ่ ๆ อันนี้เป็นคนที่ปกตินะครับ ลองเจาะลึกลงไป ลองดู พิการเราได้มีการทำเซอร์เวย์นะคะ Digital Wellbeing เขาเรียกว่าเฟสใหม่ระยะใหม่สำหรับคนบางคน เพราะว่าถ้าเกิดในระดับโลก คำว่า Digital well ก็คือเราได้ยินสิ่งที่เหล่านี้เป็นสิ่งที่ไม่สามารถจะหลีกเลี่ยงได้ ถ้าดูจากสถิตินะคะ เรามีทั้งหมด 5 มิติด้วยกัน ลำดับแรก ก็คือเรื่องสุขภาพทางกายอย่างเช่น คอ บ่า ไหล่ ก็คือคนส่วนใหญ่ก็มักจะไปนวดสุขภาพใช่ไหมครับ เพราะว่าเรามานั่งจ้องโทรศัพนืมือถือทั้งวัน เราก็อาจจะเกิดพวกปวดหลัง ปวดคอ ข้อที่ 2 เป็นเรื่องเกี่ยวกับสุขภาพจิตครับ เวลาที่เราเข้าถึงถ้าเกิดว่าเราเข้าอินเทอร์เน็ตมากโดยเฉพาะอย่างยิ่งในโซเชียลมีเดีย รู้สึกว่านอนไม่หลับ หรือว่าอาจจะมีความรู้สึกไม่สบายใจ หรือจะป่วยทางใจ อีกข้อหนึ่งที่สำคัญมาก ๆ เลยนะครับ ก็เรียกว่า Social Relationship ทางสังคม หรือว่าสุขภาพทางสังคม คือว่าคนอาจจะไม่ได้มีปฏิสัมพันธ์กับคนรอบข้าง แต่ว่าให้ความใส่ใจกับโทรศัพท์มือถือ และส่วนที่ 4 ก็คือสิทธิความเป็นพลเมืองของดิจิทัล ถามว่าเราจะเข้าสู่โลกของดิจิทัลอย่างไร เราสามารถจะมีตัวตนอย่างไรและสุดท้ายอันที่ 5 นะครับ ก็คือในเรื่องของผลผลิตครับ แน่นอน น่าแปลกใจทีเดียวนะครับ ว่าผู้พิการมีได้คะแนนต่ำ ถ้าเกิดเปรียบเทียบกับคนปกตินะครับ อันนี้ประเด็นปัญหาอย่างที่ผมเรียนแจ้งแล้ว อีก 10 ปีข้างหน้านี่น่าจะเป็นประเด็นใหญ่ แต่ปัจจุบัน ถ้าเราไม่ทำอะไร เรียกว่าเราจะเห็นสถานการณ์ที่เรียกว่าเลวร้ายที่สุด อันนี้ก็เป็นสิ่งที่มีงานวิจัยนะครับ และก็หน่วยงานของเราได้ทำ ทำวิจัยครับ หรือว่าอย่างที่ผมกล่าวแล้วนะครับ ว่าเอ็ดด้าเป็นหน่วยงานกำกับดูแลทางด้านดิจิทัล ดังนั้น ทบทวนวิธีการของเราในการที่จะกำกับดูแลโดยเฉพาะอย่างยิ่ง ดิจิทัลการใช้นะครับ สำหรับผู้พิการ ขอยกตัวอย่าง อาทิ เช่น เรากำลังร่างแนวทางสำหรับการฟัง สำหรับผู้ที่มีการบกพร่องทางการได้ยินรวมถึงเราเขียนแนวทาง อย่างเช่น อันนี้ครับ ก็คือการใช้ภาษามือแบบนี้ครับ นี่เป็นแค่ตัวอย่างเท่านัน้ แต่ว่าคือท้ายที่สุดแล้วเราก็จะขยายขอบเขตของคู่มือการให้บริการทางดิจิทัลไปยังในมิติอื่น ๆ สำหรับผู้พิการครับ เนื่องจากว่าในประเทศไทยนั้น การบันทึกเรามีตามสถิตินะครับ เรามีผู้พิการ ประมาณ 2.2 ล้านคนใช่ไหมครับ อันนี้เป็นบันทึกอย่างเป็น… สถิติอย่างเป็นทางการ แต่ว่าผมรับทราบมาจริง ๆ แล้ว เรามีผู้พิการทั้งหมดเกือบจะ 5,000,000 คน ถือว่าไม่ได้เป็นกลุ่มประชากรหรือกลุ่มจำนวนน้อยเท่านั้นนะครับ แต่ว่าจริง ๆ แล้วนี้ ตรงนี้เราควรจะมีแนวคิดในการที่จะสนับสนุนไม่ใช่ทำเพื่อ ADDA นะครับ ทำร่วมกับทางกระทรวงดิจิทัล… กระทรวงดิจิทัลด้วยครับ ขอบคุณครับ ผมึประเด็นสำคัญ ๆ หลายประเด็นแล้วก็มีคีย์เวิร์ดด้วยนะครับ เราได้รับฟังในเรื่องของ Digital Cap ทางดิจิทัล ช่องว่างทางดิจิทัลนะครับ ตอนที่ผมอายุน้อยนี่ ตอนที่เราพูพอนดถึงความไม่ว่าการศึกษาหรือว่าการเข้าถึงอาหาร การเข้าถึงการศึกษา เราพูดถึงหลังคาที่เราจะไปซุกอาศัยอยู่นะครับ แต่ทีนี้ตอนนี้เรามาพูดถึงเรื่องความเสมอภาคในดิจิทัล เดี๋ยวผมจะแตะคำว่า เพราะว่านี่เป็นคำใหม่นะครับ แล้วเราก็มีโอกาสที่จะทำงานในฟอรัมที่เรียกว่า ITU แล้วก็ APT ในเรื่องของ Digital well Being นะครับ ที่จะเห็นองค์กรระหว่างประเทศที่พยายามจะเชื่อมต่อในประเด็นนี้ ตอนนี้นะครับ แน่นอนทุกคนจะต้องเชื่อมต่อกัน หลังจากที่พวกเขาเหล่านั้น เชื่อมต่อกันแล้ว หรือความเป็นอยู่ที่ดีเป็นสิ่งที่สำคัญนะครับ เราจำเป็นนะครับ จะต้องให้ผู้คนนั้นสามารถจะทำสิ่งต่าง ๆ ทางกายภาพได้ คือ ต้องย้อนกลับไปโลกความเป็นจริง ย้อนกลับในเรื่องของความเป็นจริง ทางกายภาพที่จริง ๆแล้วสามารถจะคิดต่อได้ ทีนี้ เราจะพูดถึงเรื่องของทางโทรคมนาคมครับ ซึ่งมีหน้าที่ในการสร้างความมั่นใจว่าทุกคนนั้น สามารถเข้ถึได้อย่างเท่าเทียมกันเรามีผู้แทนจาก AiS แล้วก็ True นะคะ ก็คิดว่าทั้ง 2 หน่วยงานนั้น ได้ทุ่มเทความพยายามนั้น มั่นใจนะครับ ว่าผู้พิการนั้นจะเข้ารับบริการ และเข้าถึงบริการการโทรคมนาคมอย่างอิสระ เราได้มีการพูดคุยคือผมยินดีนะครับ Operator ยักษ์ใหญ่ 2 ค่ายนะครับ ก่อนที่ ก่อนที่จะให้ผู้ชมเป็นผู้ตัดสินใจ ใครใช้ AIหรือเดี๋ยวจะขอให้ท่านไหนนะคะ ยกมือว่าใครใช้ AIS เดี๋ยวผมขออนุญาตไปที่คำถามก่อนนะครับ อันนี้เป็นคำถามสำหรับทั้ง 2 ท่านนะครับ ช่วยเล่าให้เราฟังว่าบริษัทของคุณได้จัดลำดับในการที่จะสนับสนุนผู้พิการอย่างไรช่วยกรุณาเล่าให้เราฟังเกี่ยวกับนโยบายการเข้าถึงค่ะ ขอเริ่มจากคนพลเดช จาก AIS ครับ ขอบคุณมากครับ ที่จะอยู่ในฐานะตัวแทนของ AiS สำหรับ AIS เดี๋ยวดูในสไลด์นี่นะครับ สำหรับปีที่ผ่านมา ตั้งแต่ 2007 AIS นี่ ได้คอลเซ็นเตอร์นะครับ ผู้รับสายนี่เป็นคนพิการสำหรับว่าเป็นมูลนิธิ และคนตาบอดในประเทศไทย พิการทางสายตานั่นแหละ รวมทั้งวันนี้ เรามี เรามี 12 ศูนย์ ใน 10 จังหวัดขณะนี้เรามีพนักงาน 100 กว่าคน พนักงานที่มีความพิการนี่นะครับ ซึ่งหมายความว่า AIS นี่ เราสร้างโอกาส เราสร้าก่อนที่ผมจะมาพูดถึงขาผมขอพูดถึงเรื่องอย่างนี้ว่าผมอย่างนี้ ก่อนที่จะทำงานเรามีการอบรมให้ความรู้ ก็คือ 2H นะครับ Head แรกคือ Head หัวนะครับ เกี่ยวกับเรื่องการบริการผลิตภัณฑ์ H ที่ 2 คือ Harth สกิล และทัสนคตินะครับ หัวใจนี่นะครับ ปฏิสัมพันธ์ก็คือการทำทักษะในการฟัง ผมจะฝึกนักเรียน พนักงานของเรานะครับ พร้อมจะให้บริการก่อนที่จะรับสายลูกค้าด้วยซ้ำ คุณเห็นในสไลด์ของผม แล้วท่านก็ดูซ้ายบน คุณจะเห็นได้ พนักงานของเราทุกคนนี่ เขายินดี มีความกระตือรื้อล้นที่อยากจะทำงาน ของเรา ก็คือ CSI รู้จัก CSI ไหมก็คือบทสรุปของความพึงพอใจของลูกค้า การ… การตอบรับจากลูกค้า และสิ่งสำคัญ ก็คือสร้างรายได้ให้กับ AIS ด้วย สมมติว่า 20 ล้านพร้อม… เห็นไหมครับ ถ้าเราให้ทักษะและองค์ความรู้ให้พนักงาน นี่แหละคือวิะีที่ใช้ วิธีที่ถูฏเท่ากับคนปกติเลย และสำหรับคนพิการให้กับ AIS นะ คือ เขาจะสามารถรับโทรศัพท์ลูกค้าโทรเข้ามา ลูกค้านี่ เวลาพูดคุยนี่ ไม่รู้ด้วยซ้ำว่านี่คือพนักงานหูหนวกหรือว่าตาบอด ไม่ทราบ… ลูกค้าโทร. ไปหาแบบ… เขาจะสามารถโทร. ไปเพื่อจะประชาสัมพันธ์ หรือว่าแพ็กเกจ AiS และพนักงานของเรานะครับ ก็จะช่วยเหลือลูกค้า นี่ เขารู้ได้หมด 99 เปอร์เซ็นต์แห่งความแม่นยำ อันนี้นะครับ กลุ่มปฏิบัติการพนักงานกับลูกค้านะครับ ในมิติของการช่องทางเสียง เวลาคุณโทร. มานี่ เราจะมี AI ก็จะสามารถคัดกรองลูกค้่ก่อนที่จะส่งต่อให้พนักงานคนตาบอด นี่คือ AIS และสำหรับพนักงงานที่มีความพิะีการทางเสียง วิดีโอนี่สำหรับคนนี่ คนไทย คนไทยชอบใช้ LINE มาก Application LINE เราก็มี QR Code บนเว็บไซต์ให้คนสแกนได้ แล้วจะสามารถพูดคุยนี่ วิดีโอคอลสำหรับคนที่พิการทางหูและเราก็มีเว็บไซต์ แล้วคือใน App My AIS เพื่อที่จะให้การสนับสนุนช่วยเหลือกับลูกค้าของเรา สำหรับว่าจ่ายล่วงหน้าและจ่ายปลายเดือนโดยจะมีส่วนลดพิเศษ และความท้าทายสำหรับอันนี้ผมก็จะพูดอย่างนี้ว่าลูกค้าของเราน่ะ ของเรายกตัวอย่างเหมือนกันMY AIS ของเรา ตัวแทนโทร.ไปหาลูกค้า เราไม่รู้ เราไม่รู้ว่าลูกค้ามีความพิการด้านฟังเราใส่ในโทรศัพท์ เรารับโทรศัพท์แล้วลูกค้าไม่ได้พูดอะไรเลย แต่ตอนนี้ AIS เราพยายามคุยงานด้านนี้อยู่ เพื่อที่จะรู้ว่าลูกค้ากลุ่มไหนพิการทางตา พิการทางหู ถ้าเกิดเรารู้บุคลิกของลูกค้าเมื่อไหร่ เวลาเราโทรไปหาลุกค้า เรมีวิธีลูกค้าครับ โซเชียลมีเดียโทร. ไปหา SMS หรือว่าข้อความตรง หรือส่ง Email อันนี้คือความท้าทายของเรานะครับ หรือช่องทางจะหาความรู้นะครับ เกี่ยวกับเรื่องข้อมูลลูกค้าเพื่อจะใส่เข้าไปในฐานข้อมูลของเรา ในปีนี้ อย่างที่เรารู้กัน ในสังคมไทย ทุกคน คงจะประสบโดยตรงนะพวกมิจฉาชีพ ในAIS นี่เราเปิด 1185 สำหรับลูกค้า ที่รายงาน ไว้ควบคุมมิจฉาชีพคอลเซ็นเตอร์ทั้งหลายอันนี้เราให้บริการกับคนพิการด้วยเช่นกัน โทร. มาก็ได้ หรือรายงาน AI คุยกับ AI ฉบับของเราก็ได้ มากไปกว่านัน้เราก็มีวิดีโอคลิปนะครับ วิดีโอสั้น ๆ ให้ความรู้ ให้กับลูกค้าของเรา ให้คนพิการ เพื่อจะสร้างตระหนักนะครับ ย้ำเตือนนะครับ เกี่ยวยกับเรื่องนี้ เกี่ยวกับคอลเซ็นเตอร์นะครับ สั้น ๆ นะครับ เดี๋ยวเปิดให้ดูกันยายน ที่ผ่านมานี้ เราได้จัดการฝึกอบรมเชิงฝึกปฏิบัติหรือ Workshop ไม่แน่ใจนะครับ จำมันได้ไหม จำได้ไหม เรื่องของ… เราก็ส่งพนักงานของเรา ให้เป็นส่วนร่วมที่งานนี้ AiS จะแบ่งปันองค์ความรู้บริการของ AIS แล้ว ก็คือให้คำแนะนำ แล้ววิธีการเข้าถึง Call Center ของ AIS ผมก็อยากจะเปิดวิดีโอสั้น ๆ ให้ท่านชม ว่าบริการของ AIS นี่ว่ามันให้บริการลูกค้าอย่างไรบ้าง เชิญครับ เชิญชม เราสามารถเข้าได้เวลาทำงาน 9 โมง ถึงทุ่มหนึ่ง เปิดในแอปของเรา My AiS ใช้ได้ในระบบแบบเติมเงิน ติดตั้ง ว่านะครับนี่ครับ เหลือแพกเกจ และรับสิทธิพิเศษได้ที่นี่เลย AIS 1-2-Call ผ่าน my ais ทุกเวลา กดเลือกที่ 50 ขึ้นไป เมื่อเลือกเสร็จแล้วกดที่ถัดไปค่ะ สะสม AIS Point สะสทมยอดเติม 25 บาทเท่ากับเงิน ais point อันนี้นะครับ จาก AIS ขอขอบคุณมากครับ เห็นครอบคลุมประทับใจที่ได้ร่วมมือกับเรา ทำให้เราได้แน่ใจว่า สิ่งที่เราทำนี่ เราเป็นส่วนร่วมและเชื่อว่า AIS มีโครงการเข้ามาแบ่งปัน นะครับ ในทางเชิญครับ // ขอบคุณมากนะคะ สำหรับ True Copperation ในส่วนของในเรื่องของการให้มีส่วนร่วมในดิจิทัลนั้นนะคะ อุปกรณ์ดิจิทัลอันนี้ก็เป็นประเด็นค่ะ เราทำงานในเรื่องของ ดิฉันเคยทำงานในเรื่องของทางด้านแรงงานทางด้าน IT มาก่อนนะคะ ดิฉันคิดว่าประเด็นนี้เป็นประเด็นสำคัญค่ะ โดยเฉพาะอย่างยิ่ง พื้นที่ที่ยังด้อยโอกาสอยู่อย่างที่ดร.ตินได้กล่าวมาแล้วนะคะ ในเรื่องของการศึกษา ในส่วนของภาคการศึกษา เราเห็นนะคะ ว่ามีนักเรียนตามต่างจังหวัดนี่ ยังไม่สามารถจะเข้าถึงการศึกษาได้เท่าเทียมกัน ถ้าเทียบกับนักเรียนที่อยู่ในเมืองค่ะ Ture ปลูกปัญญา เมื่อ 15 ปีที่ผ่านมา เราพยายามให้นักเรียนเข้าถึงนะคะ Internet ในเรื่องของดิจิทัลนะคะ สอนทั้งคุณครูและก็นักเรียนทั่วประเทศค่ะ ในขณะเดียวกัน เราก็มีเว็บไซต์ TRUEPLOOหลายท่านคงจะเคยใช้เว็บไซต์นี้เข้าไปเรียนรู้ หรือว่าใช้ในการสอบ การปรับปรุง การศึกษา ที่สุดนะคะ เราก็ต่อมาเราก็มีที่เรียกว่า Connect ED Foudationความปรารถนาอันแรงกล้า หรือคำมั่นสัญญาอันแรงกล้า จากผู้บริหารระดับสูงในไทยคะ่ ไม่ใช่แค่เฉพาะทรูเท่านั้นนะคะ ก็จะมีบริษัทนะคะ เอกชนชั้นนำ อย่างเช่น มิตรผล ธนาคารกรุงเทพ แล้วก็ Thai brave มาร่วมกันค่ะ มาร่วมกันสร้าสร้างหรือว่าปรับปรุงคุณภาพการสื่อสารให้กับคนไทยค่ะ เราอยากจะแสดงให้เห็นเลยนะคะ ว่าเรามีโทรคมนาคมที่มีคุณภาพดี ให้คนในชาวไทยได้เข้าถึงซึ่งนี่เป็นโครงการที่ดีมาก ๆ ค่ะ และแม้กระทั่งนักเรียนที่ด้อยโอกาสที่เขามีปัญญา แล้วก็นะคะ ถ้านักเรียนด้อยโอกาสและมีปัญหา ว่าผู้พิการนั้นยิ่งมีปัญหามากขึ้นกว่าอีกค่ะ เพราะฉะนั้น นะคะ เราไม่ได้ทำตาม หรือว่าด้อยกว่าข้อบังคับนะคะ เราพยายามทำให้มากกว่าข้อกำหนดต่าง ๆ เราพยายามจะสร้างเสริมคุณภาพที่ดีให้กับผู้พิการค่ะ เรามานั่งคิดนะคะ ว่าเราจะช่วยผู้พิการเหล่านั้น ให้ยืนอยู่ในสังคมด้วยคุณค่า ศักดิ์ศรี และมีความเสมอ มีความเสมอภาคได้อย่างไร เราถึงทำงานกับมูลนิธิไทยออทิสติกนะคะ ถามว่าทำไมไทยออทิสติก ก็เพราะว่าคนที่เป็นออทิสติกนี่ถือว่าเป็นกลุ่มคนที่เป็นช่องโหว่นะคะ แล้วก็ถูกทิ้งไว้ข้างหลัง เพราะฉะนั้น อันนี้เป็นเขาเรียกว่าความทุ่มเทอย่างแรงกล้าของเรา ที่จะทำในเรื่องนีัสไลด์ต่อไปค่ะ ต่อไปค่ะ และนี่ก็เป็นม็อตโต้นะคะ ที่ TRUE COPPERATION เราเรียกว่าการสร้างชีวิตที่ดีให้กับกลุ่มเปราะบางนะคะ ไม่ใช่เฉพาะแค่กลุ่มออทิสติกเท่านั้นนะคัมีการว่าจ้างผู้พิการเข้ามาทำงานด้วยค่ะ สไลด์ต่อไปค่ะ เรามีทั้งหมด 4 มิตินะคะ เราทำงานกับผู้พิการ 4 มิติด้วยกันค่ะ มิติแรกนะคะ เรามีการว่าจ้างผู้พิการจากตามกฎหมาย แน่นอนค่ะ และในส่วนของนอกจากและต้องว่าจ้างจากผู้พิการแล้วนะคะ อันนี้จากงงาที่มีคุณค่าอันนี้สำคัญมาก ๆ เลยค่ะ เราไม่อยากจะให้เห็นคนตาบอดมานั่งขายลอตเตอรี่ คือ อย่างเวลาที่เราไปที่ตามตลาดนัดนะคะ ก็จะเห็นคนตาบอดนี่ นั่งอยู่ตามตลาดนะคะ คือเราไม่อยากจะให้สิ่งเหล่านี้เกิดขึ้นในประเทศไทย แต่ถามว่าเราจะทำงานกับคนตาบอดหรือผู้พิการทางการทมองเห็นอย่างรให้เขามีงานที่ดีขึ้น แล้วก็มีทักษะที่ดีขึ้นนะคะ ดิฉันเคยพบกับคนตาบอดคนหนึ่ง คือซึ่งเคยทำงานให้กับ AiS นะคะ ให้กับ AIS คนนี้เก่งมาก ๆ จะดึงศักยภาพที่เก่งของผู้พิการออกมาได้นะคะ ตรงนี้ค่ะ เราจะสร้างชีวิตความเป็นอยู่ที่ดีนะคะ ที่เราทำคือว่าจ้างผู้พิการและเราก็มีศูนย์ในการฝึกวิชาชีพนะคะ อันนี้มาทำงานกับมูลนิธิออทิสติกไทยค่ะ เรามีการจัดทำสถานที่ จัดเตรียมสถานที่ ในจากทางด้านในเรื่องของอาชีวศึกษา หรือว่าสายงานอาชีพนะคะ ผู้ที่เชี่ยวชาญมาช่วยสอนคนพิการ ในเรื่องของนวัตกรรมค่ะ และสาเหตุที่เราทำงานกับออทิสติก เพราะว่าเรามีมีพนักงานนะคะ ที่เป็นออทิสติก แล้วเขาก็มีเพื่อนที่เป็นออทิสติกด้วย เพราะฉะนั้น คนเหล่านี้เขาก็มีการพัฒนาแอปพลิเคชันที่เรียกว่า Application ขึ้นมาค่ะ ซึ่งเขาก็มีวิธีการ ใช้วิธี… ใช้มือนะคะ และก้สามารถที่จะพัมนาต่อค่ะ หลังจากที่พัฒนาตัวแอปตัวนี้ขึ้นมาแล้วนะคะ คนเหล่านี้ก็จะมีงานที่มีคุณค่า เขาอาจจะทำงานแบบว่า ไม่จะเป็นบาลิสตา นักชงกาแฟ ศิลปิน เขาก็ เราก็จ้างเขากลับมา มาเป็นคนชงกาแฟที่ true อย่างนี้ค่ะ อันนี้เป็นคำมั่นสัญญากับเรานะคะ ก็คือดิฉันคิดว่าเป็นประเด็นที่น่าสำคัญทีเดียวค่ะ เราอยากจะทำงานในโครงการนี้ เราอยากจะทำงานในโครงการที่ชื่อว่า MyEye Memoy โน้ตเราทำงานกับมหาวิทยาลัยมหิดลค่ะ เพื่อที่จะจัดทำในเรื่องของอุปกรณ์ อุปกรณ์ตรงนี้นะคะ จะช่วยคนตาบอดที่จะสื่อสารกับเราได้ในภาษาของเราค่ะ อันนี้ก็เป็น ยังคงเป็นปัยหาเรายังอยู่ในระหว่างการดำเนินการอยู่นะคะ อันนี้นี่ น่าจะเป็นปัญหาที่คุณศุภชัยเผชิญเหมือนกันค่ะ ก็คือในเรื่องภาษามือใช่ไหมคะ ดิฉันคิดว่าตอนนี้มีเทคโนโลยีแล้วค่ะ สามารถจะแปลได้ถามว่าทำไมภาษามือไม่สามารถจะแปลงโดยอัตโนมัติมาได้นี่ หลังจากนั้น เราสามารถจะทำงานร่วมกันนะคะ หลังจากนี้ค่ะ และเราคิดว่าทีมนวัตกรรมของเรานี่ กำลังศึกษาเรื่อนะคะ ก็คือในเรื่องของแพลตฟอร์มการสื่อสารค่ะ เราเรียกว่า Vroom ค่ะ เราใช้ เราใช้กับ VRoom กับผู้ปกครองออทิสติก.. ของบุตรหลานที่เป็นออทิสติกค่ะ ในการที่จะสื่อสารกับลูก สไลด์ต่อไปค่ะ ในเรื่องของบริการและสิทธิพิเศษสำหรับผู้พิการนะคะ ดิฉันคิดว่าคล้ายคลึงกับAIS ค่ะ เรามีเขาเรียกว่าแพ็กเกจสำหรับผู้พิการนะคะ ทีไ่มค่ะ และนอกจากนั้นนะคะ เรามีการการออกแบบทางแบบสากลนะคะ หรือ Universal Design สนับสนุนพนักงานที่เป็นผู้พิการ และสุดท้ายนะคะ ก็คือเป็นปัญหาหลัก ๆ เลยค่ะ อย่างที่คุณศุภชา มาก่อนหน้านี้ค่ะ ถามนะคะ ว่าเราจะช่วยคนในสังคม ตระหนัก แล้วก็ยอมรับผู้พิการได้อย่างไรค่ะ อันนี้เป็นปัญหาสำคัญเลยค่ะ เราอยากจะทำให้… เราอยากจะทำให้คนเหมือนปกติเหมือนกับเราเราจะทำตรงนี้ได้อย่างไร ฉะนั้น ทรูคอร์เปอร์เรชขนะคะ เราใช้ช่องทางในการสื่อสารค่ะ แม่กระทั่งการใช้การสื่อสารผ่านผลิตภัณฑ์ของเราค่ะ ที่จะช่วยให้สังคมนั้นตระหนักนะคะ ในประเด็นนี้ และเมื่อคราวที่แล้วนะคะ เดือนสิงหาคมค่ะ เราได้มีการจัดงาน Bangkok for All ก็คือสำหรับคนผู้พิการในกรุงเทพฯ ที่จะเข้าถึงบริการ แล้วก็สวัสดิการ อันนี้ก็เป็นส่วนที่ที่ทาง True Coporation พยายามที่จะทำค่ะ ผมดีใจที่คุณได้หยิบยกประเด็นในเรื่องของคนออทิสติก เพราะว่ากลุ่มเหล่านี้เป็นกลุ่มเปราะบาง เป็นส่วนหนึ่งของกลุ่มเปราะบางสังคมของเรา ก็คือทุกคนนะคะ เป็นส่วนหนึ่งของสังคมค่ะ ยินดีนะคะ ที่ Opertor ยักษ์ใหญ่ ได้นึกในเรื่องของการมีส่วนร่วมของทุกคนนะครับ ว่าแบบนี้นะครับ เป็นการสร้างเครือข่าย และเราสามารถที่จะสร้างโปรเจกต์ร่วมกันนะคะ ซึ่งตรงนี้นะคะ คุณร่วมมุขนะคะ ได้กล่าวเกี่ยวกับเรื่องศึกษาค่ะ ซึ่งผมอยากจะย้อนกลับไปที่คุณสุภชาญ เพราะว่าคุณได้เล่าให้เราฟังเกี่ยวกับข้อท้าทายพิการเผชิญอยู่นะคะ และคุณเป็นตัวแทนจากทางฝั่งวิชาการ ช่วยเราให้เราฟังสิครับ และมหาวิทยาลัยราชสุดา ได้ใช้ ICT และเทคโนโลยีที่จะสร้างเสริมเพื่อจะช่วยผู้พิการอย่างไรบ้าง เชิญครับ เพื่อที่จะเพิ่มพูนหลักสู่นักวิชาการที่มีความเข้มข้น ดีขึ้น การศึกษาที่ดีขึ้น ในสถาบันราชสุดาของเรา เครื่องบันทึกภาพอะไรอย่างนี้ แล้วกล่องวิดีโอที่จะทวนการบ้าน … เลกเชอร์ส่งอาจารย์อะไรอย่างนี้ แล้วก็มีโปรเจกเตอร์ สมาร์ตบอร์ด กระดาน เวลาคุณเขียนลงกระดานนี้ ก็สามารถลากเข้าคอมได้เลย อันนี้ครับที่เรามี ณ ตอนนี้และเทคโนโลยีใหม่ ๆ เราก็จะมีล่ามภาษามือในห้องเรียน สำคัญที่สุด พัฒนานะครับ เกี่ยวกับทางวิชาการนี่ เราอยากได้ ก็คืออยากได้ล่ามภาษามือ วิธีการสื่อสารออนไลน์นะครับ แล้วก็…ก็คือวิธีการ เขาเรียกว่าเป็นล่ามออนไลน์ ล่ามภาษามือล่ะที่… มีความพิการอาจจะเป็นคนอย่างนี้ อยากจะโทร.ไปหา… แล้วกัน นะครับ และก็ใช้โทรไปหาเบอร์นะครับ ไปหาล่ามก่อน ล่ามภาษามือนี่ ภาษามือได้นี่ แล้วก็คือเป็นเปิด Video call ใช่ไหม สื่อสารภาษามือ โทร. ไปหาพี่นัด พี่นัดก็โทรไปหาล่ามภาษามือปั๊บก็โทร. มาหาผมก็เป็นบริการการคุยกัน 3 ทางนี่แหละ เราก็มีปัญหาใหญ่นะครับ ไม่มีอาจารย์ที่จะสามารถสื่อสารภาษาภาษามือได้ในโรงเรียนคนจากนั้น มีเทคโนโลยีแบบนี้ อย่าง TTRS และก็สายงานนี้ เขามีบริการนี้แล้ว แต่เขาก็มีปัญหาเรื่องจำนวนเขาเรียกว่าจำนวนล่ามภาษามือมันก็น้อยไป ถ้าเป็นไปได้นะครับ เราอยากจะเพิ่มพูนจำนวนของล่ามภาษามือมากกว่านี้ และเราอยากจะพัฒนาคุณภาพของล่ามภาษามือด้วย แล้วคุณจะเห็นได้เลย หลาย ๆ ช่องใช่ไหม ก็จะมีล่ามภาษามือสำหรับ… พัฒนาหลักสูตรวิชาการนี่ ให้มันดีขึ้น จะพัฒนา สร้างล่ามภาษามือให้มากกว่านี้ เทคโนโลยีสามารถช่วยได้ในทางวิชาการได้อย่างดี และการเข้าถึงได้อย่างภาษามือ หรือว่าอักษรเป็นภาษามือ หรือว่าเสียงเป็นภาษามือ เพราะว่าเรามีปัญหา เพราะว่าเสียง หรือว่าการออกเสียงภาษาไทยนี่ มวลเสียงเครื่องประมวลเสียง แต่ละเสียงมันยาก มันยาก ก่อนอื่นผม ผมชอบศึกษานะครับว่าเรื่องการรับอ่านเสียงภาษาไทย คำถาม… เทคโนโลยีนะครับ ได้เพื่อที่จะเพิ่มพูนเข้าสู่ได้แต่เราต้องทำลายกำแพงการสื่อสารถ้าเกิดจะมีล่ามภาษามือดี ถ้าเกิดมีอาจารย์ที่สามารถสื่อสารภาษามือดี แล้วผู้ให้บริการนะครับ บริการนะครับ กระผมขอแสดงความคิดเห็น ผมอยากจะบอกนะครับ ว่าประเทศไทยนั้น หรือคนไทย เราอยู่ในยุคของ AI ค่ะ เห็นด้วยหรือเปล่าครับ AiS นี่กำลังศึกษาในเรื่องของ Ai ค่ะ หมายถึงว่า่ในการที่จะใช้ AI ในการทำกราฟิกดีไซน์ ค่ะ การออกแบบกราฟิก คือถ้าเราสามารถจะใช้ AI Avatar เป็นภาษามือให้กับลูกค้าของเรา นั่นหมายถึงว่าคือตรงนี้ จะช่วยล่าม เพราะว่า AI สามารถจะทำงานที่ไหนก็ได้ ผมเคยพูดคุยกับทีมงานของผม ที่มีความบกพร่องทางการได้ยินนะครับ เขาไปดูหนังที่ชื่อว่า ธี่หยด แต่หนังเรื่องธี่หยด คุณทุก ๆ ท่านรู้จักเรื่องธี่หยดหรือเปล่าครับ ที่ตอนนี้ดังมากเลยครับ แล้วก็มีโอกาสที่จะได้ดูหนังเรื่องนี้นะครับนี้นะครับ ก็คือในหนังนี่คนเขาก็อ่าน Subtitle ได้ อย่างที่อีกท่านหนึ่งกล่าวนะครับ ว่าตัวความหมายตรง Subtitle มันไม่ตรงกัน คือเขาเห็นว่ามันมี Subtitle แต่เขาไม่เข้าใจว่ามันหมายถึงอะไร คือ น่าจะดีกว่าไหม ถ้าเขา… คือ ถ้าเรามีอวาตาร์เป็นภาษามือ ผู้ชมหนังนี่ เวลาชมละครว่าพูดอะไรน่าจะเป็นประมาณนี้แหละครับ แต่ความท้าทายภาษาไทยนะครับ ถ้ามเกิดเรามีอวาตาร์เป็นภาษามือได้นี่ ถามว่าเรื่องที่ธี่หยดหนังผีไทยนี่ ถามนะครับ เขามี… กี่ตัวครับ ในเรื่อง ในหนังนี่ แล้วต้องใช้ล่ามภาษามือ ข้อควรคำนึงนะครับ นะครับ อันนี้ขอเสริมเพื่อจะให้ความบันเทิงเพราะว่าเสียงใช่นะครับ คือ ไม่เข้าใจควาหมายนะครับ ว่านักแสดงเขาพูดอะไร แต่สำหรับลูกค้าของเรานี่ผู้ให้บริการโทรคมนาคมอย่างนี้ ถ้าเกิดมันมี Avatar มันมี… ที่มันปฏิสัมพันธ์กับลูกค้าได้ มันจะช่วยลูกค้าเราได้อย่างมหาศาลเลยครับ หูหนวกแล้วดีครับ มีอะไรอยากจะเสริมนะครับ เพราะว่าอยากจะมีเทคโนโลยีที่จะ เทคโนโลยีอะไรก็ได้ที่คนหูหนวกจะเข้าถึงได้ อย่างเช่นภาษามือ… เพราะคนหูหนวกนี่ จะมีปัญหาเกี่ยวกับเรื่องการรับภาษามือมันแตกต่างกัน อย่างเช่น แผ่นดินไหว แผ่นดินไหวที่เกิดที่ญี่ปุ่นแบบ… ก็คือเวลาจะสื่อสารไปให้ เกี่ยวกับเรื่องข่าวแผ่นดินไหวนี่ พยายามจะสื่อสารว่าแผ่นดินไหวนี่ เอ๊ะ แผ่นดินไหวคืออะไรนะ เราต้องคำนึงนะครับ ของการใช้เทคโนโลยี เราควรจะตระหนักนะครับ ว่าคนหูหนวกจะสามารถเข้าถึงโดยไม่มีปัยหาและไร้รอยต่อ เราต้องหารือกันมากกว่านี้ อันนี้ผมได้เรียนรู้นะครับ สำหรับที่เราจะทำร่วมกัน คือ จะลดกำแพงในการสื่อสาร ก็ทำเงินต่อนะครับ ภาครัฐ อาจารย์สุภชาน น่าจะพูดถึงเกี่ยวกับเรื่องการสนับสนุน ของ สพฐ. ว่าโครงการของท่านนี่ ก็ถึงคนที่มีความพิการ… เพราะท่านพูดถึงว่า… ที่ดี… ค่ะ จริง ๆ แล้วนะคะ อย่างที่ทุกท่านทราบว่าปัญหานี่ มัน มันไม่ใช่ในเรื่องของการเข้าถึงค่ะ คือ เมื่อ 10 ปีที่แล้วนี่ เรา… คือถ้าจากดูจากสถิตินะครับ พิการเขาสามารถจะเข้าถึงอินเทอร์เน็ตได้มากเกินพวกเราอีกครับ แต่ว่าเวลาที่เขาอยู่ในอินเทอร์เน็ตนี่ น่าสนใจมากเลยนะครับ คนพิการอยู่บนเน็ตนี่ 7 ชั่วโมง ถ้าเทียบกับคนธรรมอย่างประมาณสัก 8 ชั่วโมง ปัญหาในระดับนโยบายมันไม่ใช่เรื่องของการเข้าถึง โทรศัพท์ต่าง ๆ มันไม่เป็นปัญหาอีกแล้วค่ะ มันอาจจะมีปัญหาในบางพื้นทีนะครับ แต่ในการสนับสนุน Policy หรือการจัดทำนโยบาย หรือการจัดทำกฎระเบียบ กฎหมายมันมีความท้าทายครับ เพราะว่ามันเป็นเรื่องยากที่จะบังคับใช้ ในทุก ๆ บริการ จะบังคับใช้ ให้ผู้ใช้บริการจะต้องออกแบบมาเพื่อคนพิการ ผมอยากจะเล่าถึงตัวอย่างให้ท่านฟัง เกี่ยวกับเรื่องปัญหา 10-20 ปีที่ผ่านมาคล้าย ๆ กับเราทำ… ตอนนี้อยู่ในเขาเรียกว่า… ณ ตอนนี้เรากำลัง ณ ตอนนี้เราให้ความสำคัญกับคาร์บินเครดิต ความยั่งยืนนะ เรียกว่าเราจะต้องดำเนินการ ก็คือเราจะต้องมีกระบวนการในการให้บริการทางดิจิทัลค่ะ จะต้องมีการออกแบบที่ดี เราจะเห็นนะครับ ว่าอย่างไลน์หรือว่าเฟซบุ๊กหรือว่า Super Apps ต่าง ๆ เราเป็นคนปกติ เราก็ใช้และ… และผู้พิการก็ใช้เหมือนกันใช่ไหมครับ แต่ว่าภาษามือภาษามือ หรือว่าการออกแบบบริการเหล่านี้เพื่อจะช่วยผู้พิการให้ใช้อย่าใีประสิทธิภาพ หรือว่าได้ใช้บริการต่าง ๆ เหล่านัน้ในระดับเดียวกันกับคนปกติอันนี้ต่างหากแหละครับที่มีปัญหา ดังนั้นนี่ ผมเห็นด้วยกับที่ท่านพูดนะครบ เราต้องสร้างความตระหนักรู้ก่อนนะครับอันดับแรก และจะต้องสร้างความร่วมไม้ร่วมมืในการที่จะทำงานร่วมกันไม่ใช่เพื่อที่จะ ไม่ใช่เหมือนเป็นการบังคับใช้ ใช้นโยบาย ไม่ใช่กำหนดนโยบายบังคับใช้นะครับ แต่ว่าเราจะต้องทำงานร่วมกัน สื่อสารร่วมกัน และก็ทำงานกับผู้ให้บริการทางด้าน Super App หรือว่าผู้ที่ให้บริการทางด้านดิจิทัล จะต้องทำงานกับพวกเขาเหล่านั้นนะครับ อันนี้เป้นอันดับแรก ข้อที่ 2 นะครับ ในเรื่องของความต้องการเรา เราพูดในเรื่องของฝั่ง Supply แล้วใช่ไหมครับ ในฝั่งความต้องการหรือ Demand ก็ดูในส่วนของผู้พิการ ในเรื่องของการอ่านออกเขียนได้หรือทักษะในเรื่องดิจิทัลควรจะได้รับการ… ในเรื่องของการผู้ที่ได้รับการสนับสนุน คนปกติเองนะคะ ก็ถ้าดูในกลุ่มของคนปกติแล้วนี่นะครับ ก็จะมีแก็บในเรื่องของทักษะทางดิจิทัล หรือว่าในเรื่องทักษะของการอ่าน อย่างเช่น ในตามต่างจังหวัดนี่ ผู้คนชนบทนี่ อาจจะมีประเด็น หรือว่าเจอในเรื่องของสแปมหรือเมลต่าง ๆ และเขาไม่สามารถจะจัดการได้ถ้าเทียบกับคนที่อาศัยอยู่ในเมือง หรืออยู่ในกรุงเทพฯ ถ้าเกิดว่าเวลาที่เราพูดถึงผู้พิการผมคิดว่ามีปัญหามากกว่านะ ถ้าเกิดเปรียบเทียบกับพวกเราเอง ดังนั้น เราจะต้องมีการกำหนดนโยบาย หรือออกแบบแนวทางในการสนับสนุน แล้วก็สร้างเสริมนะครับ ทางด้านดิจิทัลให้กับผู้พิการให้มากขึ้นและแน่นอนค่ะ เราจะต้องเพิ่มพูนทักษะทางดิจิทัลให้กับบุคคลเหล่านั้น เตรียมที่จะยกระดับ แล้วก็แก้ไขในเรื่องของความเสมอภาคทางด้านทักษะให้ทุกคนได้มีทักษะในระดับเดียวกัน อันนี้เป็นสิ่งที่เราจะต้องดำเนินการอย่างรวดเร็วนะครับ ต้องขอขอบคุณนะครับ ผมเห็นด้วยนะครับ ว่าจะต้องมีการกำหนดรูปแบบเฉพาะนะครับให้ผู้พิการรวมถึงจะต้องตระหนักและเข้าใจในรายละเอียดต่าง ๆ ด้วย เพราะผู้พิการแตกต่างจากเรานะครับ บางทีเราให้ความใส่ใจ แต่เราไม่ได้เข้าใจในรายละเอียดของผู้พิการและอาจจะละเลยในส่วนของรายละเอียดตรงนั้น ผมคิดว่าตรงนั้นเป็นรายละเอียดที่ดีมากครับ กล่าวเสริม… ปัญหาเทคโนโลยีไม่ใช่หรือครับ อย่าง AI ก็มีอยู่แล้ว แต่การบูรณาการและการในการใช้สำหรับคนที่มีปัญหาครับ วิธีการปฏิบัตินี่นะครับ บริการดิจิทัล หรือว่าออกแบบประสบการณ์ลูกค้าเป้นโจทย์ของ ขอดิฉันเสริมหน่อยได้ไหมคะ ข้อเท็จจริงนะคะ เพราะว่าอันนี้ True Coppเขารู้ถึงปัญหานี้ 5… 5G 6G แต่ถ้าเกิดคนไม่มีองค์ความรู้ กับทักษะดิจิทัล ในเรื่อง IT หรือโลกโซเชียลไม่เพียงพอค่ะ ไม่ได้ค่ะ..คือสาเหตุว่าทำไมเราจะต้องสร้างศูนย์ฝึกอบรมนะคะ โดยเฉพาะคนที่ต้องการความช่วยเหลือนะคะ และร่วมกับมูลนิธิ ตั้งศูนย์นะคะ สร้างศูนย์ เต็มทั่วบ้านนี่ล่ะค่ะ สมาคมออทิสติกทั่วประเทศไทย สอนวิธีการเรียนรู้และใช้งาน ICT หรือองค์ความสามารถดิจิทัลในทางที่ถูก พัฒนาชีวิตของเขาให้ดีขึ้น มากไปกว่านั้นเราก็มีหลักสูตรสั้น ๆ นะคะ สอนขายของอย่างไร ออนไลน์ สอนขายของ อย่างเช่น TikTokอะไรอย่างนี้ดิฉันเชื่อว่านี่ค่ะ เป็นทิศทางที่ควรจะไปนะคะ ขอบคุณมากนะครับ ตอกย้ำหลาย ๆ ท่าน ไม่ว่าเทคโนโลยีจะก้าวหน้าขนาดไหน ท้ายสุดคือคนนี่แหละ คนนี่แหละต้องใช้ เพราะเทคโนโลยีเดี่ยว ๆ นี่จะไม่สามารถบรรลุได้ทุกสิ่งหรอก นั่นคือคน พอเราร่วมมือกันเมื่อไหร่นะ ต่อไปนะครับ เราก็กลับไปผู้ให้บริการนะครับ ผู้ประกอบการนะครับ อย่างเช่น กสทช. นะครับ ก็คือความยุติธรรมเป็นผู้กำหนด ขอให้… ก็คือรับทราบกัน คำถามผมก็คือ เล่าให้เราฟังมากขึ้นได้ไหมครับ ว่าในฐานของภาคเอกชน True และ Ais ว่าในอนาคตต่อไป ว่าเราออกนโยบายในการสนับสนุน คุณภาพการบริการของท่าน สำหรับคนที่มีความพิการในอนาคต ในส่วนของบริการ แล้วก็การเข้าถึงนะคะ ดิฉันคิดว่าเรายังทำเรื่องนี้อยู่ค่ะ เนื่องจากว่ามันมีเทคโนโลยีใหม่ ๆ เข้ามา รวมถึง AIเพราะฉะนั้น เราจะต้องให้สร้างเสริมนะคะ กับคนพิการ เพื่อจะได้มีความสะดวกสบายมากขึ้นค่ะ เพลิดเพลินกับบริการอย่างเสมอภาคค่ะ อีกอย่างที่ดิฉันได้กล่าวมาก่อนหน้านี้ค่ะ ว่าถามว่าวิธีการนะคะ ในการที่จะช่วยเหลือผู้พิการในการที่จะมีทักษะทางด้าน ICT ทางสังคม พูดอย่างไรบ้าง หรือทักษะการอ่านออกเขียนได้ ช่วยให้ผู้พิการนะคะ ที่จะปรับปรุงการหรือว่ามีชีวิตมีคุณภาพชีวิตที่ดีขึ้นมากเลย ดังนั้น เราพยายามที่จะเพิ่มศูนย์การเรียนรู้ สำหรับผู้ที่ต้องการความช่วยเหลือพิเศษค่ะ อีกส่วนหนึ่งนะคะ ก็คือเราอยากจะทราบค่ะ ว่าผู้พิการนั้นอยู่ที่ไหน เนื่องจากว่า เราได้รับรายงานว่ามีผู้พิการประมาณ 2 ล้านคน ที่ลงทะเบียนไว้กับภาครัฐเพื่อจะขอรับสวัสดิการทางสังคม หรือว่าทางอื่น ๆ มีผู้พิการนับล้านคนที่อยู่ข้างหลัง ซึ่งเราไม่ทราบว่าพวกเขาเหล่านั้นอยู่ที่ไหน ดังนั้น สิ่งที่ ทรูคอร์ปอเรชันจะทำ เราจะใช้แพลตฟอร์มของเราที่ชื่อว่า Screening to สำหรับคนที่ต้องการความต้องการพิเศษ เพื่อจะหาเขาอยุ่ทีไ่หน และนำเขากลับมาอยู่ในระบบค่ะ แล้วจะช่วให้เขาได้รับสวัสดิการเราเรียกว่าเป็นเหมือนการ์ด หรือบัตรคนพิการใช่ไหมคะ ยัตรคนพิการซึ่งอันนี้สำคัญมาก ๆ เลยสำหรับพวกคนเหล่านั้นค่ะ แล้วก็มีหลายคน ไม่ทราบว่าจะเข้าถึงอย่างไร ใครที่ไหน ตรงนี้ล่ะค่ะ ที่เราจะช่วยให้พวกเขาเหล่านั้นอันนี้สำคัญมาก ๆ เลย แหละหลังจากที่เขาอยู่ในระบบแล้ว บริการต่าง ๆ ทางดิจิทัลนั้นพวกเขาเข้าถึงบริการทางดิจิทัล อันนี้คือสิ่งที่เราจะทำค่ะ ครับ ก่อนที่เราจะพัฒนาทั้งสิ้น ก่อนที่เราต้องลูกค้าก่อน การที่ผมได้กล่าวไว้แล้วในวันนี้ ความท้าทายกับ AIS นี่ ข้อมูลเชิงลึก ตอบโจทย์ความต้องการของเขา ดูสิ ลูกค้าชอบแบบไหน ดูสิลูกค้ามีความละเอียดอ่อนเรื่องอะไร ในการรวบรวมทุกข้อมูลเหล่านี้ เขาเรียกว่าเป็นการพัฒนาฐานข้อมูลของเราเพื่อที่จะเรียนรู้ และรู้จักลูกค้าให้มากที่สุด เท่าที่จะทำได้ นี่แหละ ที่ผมคิดว่าตัวอย่างนะครับ ที่เรารู้ ในการประเมินลูกค้าใช่ไหม จะภายนอกแล้วภายใน แล้วภายนอกนี่นะครับ ก่อนที่เราจะโทร. ไปหาลูกค้า ระบบการโทร. อัตโนมัติไปหาลูกค้า และนี่แหละ เราจะได้เสียงลูกค้าว่าชอบเสียงไน ถ้าลูกค้าจะรับและจะคุยต่อจะชอบหรือไม่ชอบ อันนี้แหละลึกซึ้ง ถึงลูกค้า หรือว่าบุคลิกของลูกค้าเพื่อรวบรวมข้อมูล อันที่ 2 คือการใช้เทคโนโลยี ใช้ในการช่วยเหลือลูกค้าของเรา อย่างเช่น True Copp ก็พูดเหมือนกัน ที่มีความพิการ เลือกคัดสรรว่าอันไหนที่ดีกว่า กับคนที่มีความพิการทางตา และในคนพิการทางหูหรือว่าพิการทางกายภาพอย่างนี้นะครับ เราพยายาม พยายามเยอะมากนะครับ เพื่อจะได้ความรู้ตรงนี้ ขอบคุณมาก ๆ ครับ และเราเหลือเวลานำเสนออีก 10 นาทีเราก็ดูรอบ ๆ ในห้องนี้ครับ เพราะว่าเรามีวิทยากรที่เก่งมาก มีมุมมองที่หลากหลายมาก มี… สำหรับที่จะถามพิะีกร ถามวิทยากรของเราถ้าเกิดมีคำถามใด ๆ ครับ ช่วยยกมือขึ้น ถ้าเกิดมีคำถามช่วยยกมือครับ มีคำถามไหมครับ ตอบ 2 มีใครมีคำถาม ยกมือครับ ถ้าไม่มีคำถาม เพราะเราเหลือ 10 นาที ผมจะใช้เวลานี้ เป็นหัวข้อที่น่าสนใจมากและทุกท่านนี่ได้พูดเปิดตาเลยนะครับ แล้วก็ท่านแล้วกันนะครับ สุดท้าย ดร. นะครับ ถ้าท่านมองอนาคตอีก 10 ปีข้างหน้า กว่านั้นอีกนี่เราควรทำอะไร เราเรียกว่าเกล็ดความรู้แล้วกัน ให้กับเราทุกคน ในการที่เป็นศูนย์รวมดิจิทัล ให้เข้าถึงของคนที่มีความพิการ อันนี้เดี๋ยวเราคุยกัน เริ่มจากภาคเอกชนก่อนแล้วกัน ผู้ให้บรATA และสุภจันทร์นะครับ เป็นผู้ปิด… ท่านคงมี ข้อคิดเห็น เสวนา AIS ก่อนครับ ว่าก้าวต่อไปเราทำอย่างไรหรือว่าความท้าทายอย่างไรบ้างที่เราต้องมีการชี้แจง เชิญครับ ตอนนี้เราอยู่ใน… เราเป็นผู้ในบริการทางดิจิทัล และทุกคนก็ใชเโทรเวลาที่ เวลาที่คนเดินไปยังที่ทำงาน ถ้าเกิดเราลืมกระเป๋าสตางค์หรือโทรศัพท์ ดูว่าอาการหนักกว่ากัน ระหว่างลืมกระเป๋าสตางค์กับโทรศัพท์มากเลยโดยการใช้โทรศัพท์ ในอนาคตนะคะ AIS นะคะ เขาจะสนับสนุนลูกค้าที่ใช้ AI รวมถึงอะไรก็ตามที่เกี่ยวข้องกับเทคโนโลยี อย่างเช่น Chat เป้นต้น เราอยากจะทำหน่วยงานในเรื่องของ Mobile App ทำให้สร้าง Super App ช่วยเหลือลุกค้า ทั้งเราได้รับข้อมูลมากมายจากทุกท่านเรารับทราบนะคะ ว่าผู้พิการนั้นมีความสำคัญเป็นอย่างยิ่งที่เราต้องกลับมาทบทวน และจะต้องเพิ่มการออกแบบผู้บริการเพื่อที่จะสนับสนุนลูกค้าเหล่านี้ครับ และลองมาดูนะครับ ว่า Mobile Application ที่เราจะช่วยลูกค้าเราในอนาคตนั้นจะเป็นอย่างไรนะครับ ว่าในอีกสักครึ่งปีหน้าเราจะเปิดตัว Super App ครับ ในการให้บริการกับลูกค้า ขอบคุณมากครับ จากทรู ในอนาคตนะคะ ดิฉันเชื่อว่าก็เป็นอะไรที่สำคัญมาก ยกตัวอย่างเช่น ถ้าพูดถึงปัญหาการสื่อสาร การขอบคุรคนพิการปกติ ควรคำนึงนะคะ เดี๋ยวกลับไปคุยกับที่บริษัทนะคะ เพราะโดยส่วนตัวนั้น ดิฉันอยากรู้นะคะ ว่าจะทำความเข้าใจภาษามือจริง ๆ เวลาเขาสื่อสารกันน่ะ เขาคุยกันในตลาด เขาคุยกันอะไร เขาสื่อสารอะไรใช่ไหม ทำท่าทางอย่างนี้ อันนี้มีประโยชน์มาก ไม่ว่าจะออกแบบ Super App หรือแอปใด ๆ ก็ตามเพื่อตอบโจทย์ปัญหานี้ อีกอันที่เราพยายามจะใช้ช่องทางในการสื่อสารใน True Copperation เลยทำความยอมรับ ทัดเทียม หรือว่ามีความพิการมากที่สุดเราแน่ใจว่าเราจะสร้างพื้นที่ในการทำงานร่วมกัน หรือว่า CO Working ออทิสติก แต่ว่า Co-working Space ออกแบบเป็นห้องเลย ห้องบอกว่าเหมือนศิลปะ ศิลปะอะไรพวกนี้ แล้วครูที่สอนก็เป็นครูที่เป็นออทิสติก แต่นักเรียนเป็นโดยครูเป็นนิสิตนี่คือวิธีในหลักการ Quotation สร้างร่วมกันในสังคมที่มีส่วนร่วม ขอบคุณมากครับ นี่คือเอกชน…นะครับ ในฐานะผู้ควบคุมในภาครัฐโอเค ภาคต่อไปคืออะไร อย่างที่ผมบอกไปนะครับ ว่าเทคโนโลยีนี่ ก็คือพูดกันตรง ๆ ไปอย่างรวดเร็วมาก เราพูดถึงการประชุมของดิจิทัล หลักการของมันเราก็ต้องการนะครับ ที่จะมัดนะครับ Digital Inclusion ก็คือเราตามเทคโนโลยีให้ทัน ให้กับผู้คนพร้อม ๆ กันนะครับ ความเร็วพอ ๆ กัน อันนี้คือก้าวแรกนะครับ อย่างแรกที่เราทำ อย่างที่ 2 เคยได้ยินคำว่า ออกแบบถ้วนหน้าไหม ต้องตระหนัก ว่าไม่ใช่ที่จับต้องไปอย่างเดียว ในการออกแบบดิจิทัลที่เข้าถึงได้ทั้งของจริงและโลก Versual ด้วย ที่ 3 ความท้าทายนะครับ เวลาท่านให้ความสำคัญอย่างใดอย่างหนึ่ง มันก็ต้องคิดถึงค่าใช้จ่ายเช่นเดียวกัน ความยั่งยืนนะครับ คนทำไรละโลกนี่ขาดสมดุล ถ้าเกิดทำอะไรสักอย่าง เช่น คนที่มีความพิการ อาจจะมีต้นทุนบางอย่าง ไม่เป้นไร อาจจะต้องใส่นวัตกรรมเข้าไปเพื่อจะลดต้นทุนค่าใช้จ่ายนี่ เพราะอย่างที่บอกนี่ เทคโนโลยีเรามีอยู่แล้ว ในโลกปัจจุบันน่ะ แค่ใช้และตระหนักนะครับ ว่าไม่ใช่ปัญหา มันเกิดขึ้น 10 ปีข้างหน้าปัญหาผมทำวันนี้ แต่ไม่ท้ายสุด ผมคิดว่าการศึกษา ความสามารถในการ้เทคโนโลยีและดิจิทัลมันสมควรจะทั่วถึงที่ต้องการ และกลุ่มความเสี่ยง ขอบคุณมากครับ … วิทยากรทั้งหลายนะครับ ท่านก็ประสบความสำเร็จมากนะครับ แล้วเพราะคำของท่านนี่นะครับ คมมากมีคุณค่ามาก ท่านมีอะไรพูดถึง ก็คือเราต้องทำงาน ในการทำงานกับเทคโนโลยี ทางด้านเทคโนโลยีเราต้องถาม user ก่อน เราอาจจะต้องทำ เซอร์เวย์ หรือออกแบบ ทำ Universal Design การทำเซอร์เวย์ เพื่อทที่จะได้ เราต้องทำงานร่วมกัน เพื่อที่จะไม่ทิ้งใครไว้ข้างหลัง ดังนั้น อย่างที่เราทราบนะคะ เรามีเทคโนโลยี แต่ว่าไม่มีใครใช้เทคโนโลยีอย่างครบถ้วน อันนี้ก็เป็นสิ่งที่เราจะต้องทำงานร่วมกันนะคะ เราต้องให้เครดิต แล้วก็ต้องรู้สึกขอบคุณในกับผู้มีส่วนเกี่ยวข้อง แล้วก็อยากจะเชื้อเชิญให้ทุกฝ่ายมาทำงานร่วมกัน อย่างที่นะคะ เราเรียนรู้ด้วยกันครับ ในการขอขอบคุณนะครับ เราก็มาถึงช่วงสุดท้าย เพราะฉะนั้น สิ่งที่ผม และทุก ๆ ท่านนะครับ ก็จะเห็นว่ามีพลังงานเชิงบวกเยอะมากจากการพูดคุยกันในครั้งนี้นะครับ ก็คือเรามีการพูดคุยนานาชาติในครั้งนี้ที่จะหารือในประเด็นที่สำคัญ ซึ่งเป็นความพยายามร่วมกันนะครับ อย่างที่ทุก ๆ ท่านพูดนะครับ อย่างที่วิทยากรทุกคนพูดนะครับ ว่าเรามีความทุ่มเทที่จะมีการทำงานร่วมกัน ไปเยี่ยมคนนะคะ แล้วคิดว่าคุณเอ็ดการ์ แล้วก็ทรูน่าจะทำงานร่วมกัน นะครับ เราจะต้องเดินไปข้างหน้าด้วยกัน ซึ่ง เพราะว่านี้จะเป็นความพยายามร่วมกัน เทคโนโลยีมันมีอยู่เยอะแยะนะครับ แล้วเทคโนโลยีมีความก้าวหน้า เราต้องมั่นใจนะครับว่าเราไม่ทิ้งใครไว้ข้่งหลัง แค่เชื่อมต่อทุก ๆ คนนะคะ แต่อยากให้ทุก ๆ คนสามารถจะได้รับประโยชน์จากเทคโนโลยี อย่างที่ ดร.ติน บอกว่าตอนนี้แล้ว คือเราไม่ต้องรออีกต่อไปนะครับ ทำงานร่วมกันแล้วก็ทำให้เป็นวาระพิเศษและเราจะได้รู้สึกพอใจ ถ้าเราจะสามารถบรรลุวัตถุประสงค์ได้ ผมต้องขอขอบพระคุณท่านผู้เข้าร่วมอภิปรายทุก ๆ คน ขอปรบมือผู้วิทยากรด้วยครับ ต้องขอขอบคุณทุกท่านเช่นกันนะครับ ที่กรุณาตั้งใจรับฟัง และขอความกรุณาส่งต่อไมค์ให้กับคุณ ช่วยกันปรบมือครับ ให้ผู้ดำเนิรายการของเรา คณะของ กสทช. ก็อยากจะแสดงถึงความประทับใจและขอบคุณนะคะ และให้ของที่ระลึกกับนวัตกรรมขอเริ่มจากท่านดร.ทินนะครับ จากทาง … หรือ สพทอ. ขอบคุณมากนะครับ แบ่งปันองค์ความรู้ของท่านนะครับ สำหรับที่ทุกท่านตั้งใจ ณ วันนี้ ต่อมาค่ะ อาจารย์ศุภชัย จากมหาวิทยาลัยมหิดล ต่อมาค่ะ คุณร่วมมุขนะคะ จาก True Copperation ต่อไปนะคะ คุณais ขอบคุณทุกท่านอีกที และขอให้ทุกท่านช่วยอยู่ใกล้ ๆ เพือ่ถ่ายรูปหมู่พร้อมกับผู้ดำเนินรายการครับ บนเวที เสวนาที่น่าสนใจ ในการเข้าถึง สำหรับคนที่มีความพิการในประเทศไทย ทุกท่าน…ช่วยกันปรบมือให้กับวิทยากรของเราอีกทีครับ แน่นอนครับ ก็อยากจะขอความขอบคุณนะครับ ทุกท่านนะครับ งานวันนี้ได้ดำเนินการเสร็จสิ้นแล้ว แต่เราตื่นเต้นที่จะประกาศ สำหรับพรุ่งนี้นะคะ เรามีโอกาสที่จะพบกับวิทยากรของเราจากหลาย ๆ องค์กร เช่น สหประชาชาติ Microsoft ITU ASK และอีกมากมาย ตั้งหน้าตั้งตานะคะ ให้ท่านมีส่วนร่วมในการเดินทางของเราครั้งนี้และเราพูดถึงดิจิทัลพรุ่งนี้นะคะ สำหรับวาระพรุ่งนี้นะคะ จะเริ่ม 9 โมงครึ่งนะคะ เวลากรุงเทพฯ และสำหรับท่านผู้ชมออนไลน์ ขอขอบคุณ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สัมมนาฯ International Symposium on Digital Inclusion (2/11/66 บ่าย thai)</dc:title>
  <dc:creator/>
  <cp:keywords/>
  <dcterms:created xsi:type="dcterms:W3CDTF">2024-01-04T02:48:05Z</dcterms:created>
  <dcterms:modified xsi:type="dcterms:W3CDTF">2024-01-04T02: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พฤษจิกายน 2566 เวลา 13.10 น.</vt:lpwstr>
  </property>
  <property fmtid="{D5CDD505-2E9C-101B-9397-08002B2CF9AE}" pid="3" name="subtitle">
    <vt:lpwstr/>
  </property>
</Properties>
</file>